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C92" w:rsidRPr="00FE0145" w:rsidRDefault="00FE0145" w:rsidP="00FE0145">
      <w:pPr>
        <w:jc w:val="center"/>
        <w:rPr>
          <w:rFonts w:eastAsia="標楷體"/>
          <w:b/>
          <w:sz w:val="32"/>
        </w:rPr>
      </w:pPr>
      <w:r>
        <w:rPr>
          <w:rFonts w:eastAsia="標楷體" w:hint="eastAsia"/>
          <w:b/>
          <w:sz w:val="32"/>
        </w:rPr>
        <w:t>寶凱電子企業徵才</w:t>
      </w:r>
    </w:p>
    <w:tbl>
      <w:tblPr>
        <w:tblW w:w="4745" w:type="pct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8"/>
        <w:gridCol w:w="2586"/>
        <w:gridCol w:w="2302"/>
        <w:gridCol w:w="2737"/>
      </w:tblGrid>
      <w:tr w:rsidR="00483205" w:rsidRPr="00A37744" w:rsidTr="00370043">
        <w:trPr>
          <w:trHeight w:val="567"/>
        </w:trPr>
        <w:tc>
          <w:tcPr>
            <w:tcW w:w="5000" w:type="pct"/>
            <w:gridSpan w:val="4"/>
            <w:shd w:val="clear" w:color="auto" w:fill="D9D9D9"/>
            <w:vAlign w:val="center"/>
          </w:tcPr>
          <w:p w:rsidR="00901A6B" w:rsidRPr="003561D6" w:rsidRDefault="00483205" w:rsidP="00FE0145">
            <w:pPr>
              <w:jc w:val="center"/>
              <w:rPr>
                <w:rFonts w:eastAsia="標楷體"/>
              </w:rPr>
            </w:pPr>
            <w:r w:rsidRPr="003561D6">
              <w:rPr>
                <w:rFonts w:eastAsia="標楷體"/>
              </w:rPr>
              <w:t>基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本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資</w:t>
            </w:r>
            <w:r w:rsidRPr="003561D6">
              <w:rPr>
                <w:rFonts w:eastAsia="標楷體"/>
              </w:rPr>
              <w:t xml:space="preserve">  </w:t>
            </w:r>
            <w:r w:rsidRPr="003561D6">
              <w:rPr>
                <w:rFonts w:eastAsia="標楷體"/>
              </w:rPr>
              <w:t>料</w:t>
            </w:r>
            <w:r w:rsidR="00901A6B" w:rsidRPr="003561D6">
              <w:rPr>
                <w:rFonts w:eastAsia="標楷體" w:hint="eastAsia"/>
              </w:rPr>
              <w:t xml:space="preserve"> </w:t>
            </w:r>
          </w:p>
        </w:tc>
      </w:tr>
      <w:tr w:rsidR="00F91892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F91892" w:rsidP="004F6F5A">
            <w:pPr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公司名稱</w:t>
            </w:r>
          </w:p>
        </w:tc>
        <w:tc>
          <w:tcPr>
            <w:tcW w:w="3842" w:type="pct"/>
            <w:gridSpan w:val="3"/>
            <w:vAlign w:val="center"/>
          </w:tcPr>
          <w:p w:rsidR="00F91892" w:rsidRPr="005A37E0" w:rsidRDefault="00FF7ED3" w:rsidP="00A37744">
            <w:pPr>
              <w:jc w:val="both"/>
              <w:rPr>
                <w:rFonts w:eastAsia="標楷體"/>
                <w:sz w:val="28"/>
              </w:rPr>
            </w:pPr>
            <w:r w:rsidRPr="00FF7ED3">
              <w:rPr>
                <w:rFonts w:eastAsia="標楷體" w:hint="eastAsia"/>
              </w:rPr>
              <w:t>寶凱電子企業股份有限公司</w:t>
            </w:r>
          </w:p>
        </w:tc>
      </w:tr>
      <w:tr w:rsidR="00F7027D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40184B" w:rsidP="004F6F5A">
            <w:pPr>
              <w:jc w:val="center"/>
              <w:rPr>
                <w:rFonts w:eastAsia="標楷體" w:hint="eastAsia"/>
              </w:rPr>
            </w:pPr>
            <w:r w:rsidRPr="005C6516">
              <w:rPr>
                <w:rFonts w:eastAsia="標楷體"/>
              </w:rPr>
              <w:t>負責人</w:t>
            </w:r>
          </w:p>
        </w:tc>
        <w:tc>
          <w:tcPr>
            <w:tcW w:w="1303" w:type="pct"/>
            <w:vAlign w:val="center"/>
          </w:tcPr>
          <w:p w:rsidR="00901A6B" w:rsidRPr="00FF7ED3" w:rsidRDefault="00FF7ED3" w:rsidP="00B81303">
            <w:pPr>
              <w:rPr>
                <w:rFonts w:eastAsia="標楷體"/>
                <w:color w:val="808080" w:themeColor="background1" w:themeShade="80"/>
              </w:rPr>
            </w:pPr>
            <w:r w:rsidRPr="00FF7ED3">
              <w:rPr>
                <w:rFonts w:eastAsia="標楷體" w:hint="eastAsia"/>
              </w:rPr>
              <w:t>黃秀青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901A6B" w:rsidRPr="00A37744" w:rsidRDefault="0040184B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統一編號</w:t>
            </w:r>
            <w:r w:rsidR="00901A6B" w:rsidRPr="00901A6B">
              <w:rPr>
                <w:rFonts w:eastAsia="標楷體"/>
              </w:rPr>
              <w:t>.</w:t>
            </w:r>
          </w:p>
        </w:tc>
        <w:tc>
          <w:tcPr>
            <w:tcW w:w="1379" w:type="pct"/>
            <w:vAlign w:val="center"/>
          </w:tcPr>
          <w:p w:rsidR="0040184B" w:rsidRPr="00FF7ED3" w:rsidRDefault="00FF7ED3" w:rsidP="00B81303">
            <w:pPr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/>
              </w:rPr>
              <w:t>23347270</w:t>
            </w:r>
          </w:p>
        </w:tc>
      </w:tr>
      <w:tr w:rsidR="00D10734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5C6516" w:rsidP="004F6F5A">
            <w:pPr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成立時間</w:t>
            </w:r>
          </w:p>
        </w:tc>
        <w:tc>
          <w:tcPr>
            <w:tcW w:w="1303" w:type="pct"/>
            <w:vAlign w:val="center"/>
          </w:tcPr>
          <w:p w:rsidR="00901A6B" w:rsidRPr="00FF7ED3" w:rsidRDefault="00370043" w:rsidP="00A76425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  <w:u w:val="single"/>
              </w:rPr>
              <w:t xml:space="preserve">  </w:t>
            </w:r>
            <w:r w:rsidR="0063239D">
              <w:rPr>
                <w:rFonts w:eastAsia="標楷體" w:hint="eastAsia"/>
                <w:u w:val="single"/>
              </w:rPr>
              <w:t xml:space="preserve"> </w:t>
            </w:r>
            <w:r w:rsidR="0063239D" w:rsidRPr="00FF7ED3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="00FF7ED3" w:rsidRPr="00FF7ED3">
              <w:rPr>
                <w:rFonts w:ascii="標楷體" w:eastAsia="標楷體" w:hAnsi="標楷體" w:hint="eastAsia"/>
                <w:u w:val="single"/>
              </w:rPr>
              <w:t>1985</w:t>
            </w:r>
            <w:r w:rsidR="00AA1C09" w:rsidRPr="00FF7ED3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="00AA1C09" w:rsidRPr="00FF7ED3">
              <w:rPr>
                <w:rFonts w:eastAsia="標楷體" w:hint="eastAsia"/>
              </w:rPr>
              <w:t>年</w:t>
            </w:r>
            <w:r w:rsidR="00AA1C09" w:rsidRPr="00FF7ED3">
              <w:rPr>
                <w:rFonts w:eastAsia="標楷體" w:hint="eastAsia"/>
                <w:sz w:val="22"/>
                <w:u w:val="single"/>
              </w:rPr>
              <w:t xml:space="preserve"> </w:t>
            </w:r>
            <w:r w:rsidR="00FF7ED3" w:rsidRPr="00FF7ED3">
              <w:rPr>
                <w:rFonts w:ascii="標楷體" w:eastAsia="標楷體" w:hAnsi="標楷體" w:hint="eastAsia"/>
                <w:u w:val="single"/>
              </w:rPr>
              <w:t>11</w:t>
            </w:r>
            <w:r w:rsidR="0063239D" w:rsidRPr="00FF7ED3">
              <w:rPr>
                <w:rFonts w:eastAsia="標楷體" w:hint="eastAsia"/>
                <w:sz w:val="22"/>
                <w:u w:val="single"/>
              </w:rPr>
              <w:t xml:space="preserve"> </w:t>
            </w:r>
            <w:r w:rsidR="00AA1C09" w:rsidRPr="00FF7ED3">
              <w:rPr>
                <w:rFonts w:eastAsia="標楷體" w:hint="eastAsia"/>
                <w:sz w:val="22"/>
                <w:u w:val="single"/>
              </w:rPr>
              <w:t xml:space="preserve">  </w:t>
            </w:r>
            <w:r w:rsidR="00AA1C09" w:rsidRPr="00FF7ED3">
              <w:rPr>
                <w:rFonts w:eastAsia="標楷體" w:hint="eastAsia"/>
              </w:rPr>
              <w:t>月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901A6B" w:rsidRPr="00A37744" w:rsidRDefault="005C6516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員工人數</w:t>
            </w:r>
          </w:p>
        </w:tc>
        <w:tc>
          <w:tcPr>
            <w:tcW w:w="1379" w:type="pct"/>
            <w:vAlign w:val="center"/>
          </w:tcPr>
          <w:p w:rsidR="005C6516" w:rsidRPr="00A37744" w:rsidRDefault="00FF7ED3" w:rsidP="00FF7ED3">
            <w:pPr>
              <w:rPr>
                <w:rFonts w:eastAsia="標楷體"/>
              </w:rPr>
            </w:pPr>
            <w:r w:rsidRPr="00FF7ED3">
              <w:rPr>
                <w:rFonts w:eastAsia="標楷體" w:hint="eastAsia"/>
              </w:rPr>
              <w:t>250</w:t>
            </w:r>
            <w:r w:rsidRPr="00FF7ED3">
              <w:rPr>
                <w:rFonts w:eastAsia="標楷體" w:hint="eastAsia"/>
              </w:rPr>
              <w:t>人</w:t>
            </w:r>
          </w:p>
        </w:tc>
      </w:tr>
      <w:tr w:rsidR="00A21AE7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A21AE7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公司電話</w:t>
            </w:r>
          </w:p>
        </w:tc>
        <w:tc>
          <w:tcPr>
            <w:tcW w:w="1303" w:type="pct"/>
            <w:vAlign w:val="center"/>
          </w:tcPr>
          <w:p w:rsidR="00A21AE7" w:rsidRPr="00FF7ED3" w:rsidRDefault="00FF7ED3" w:rsidP="00B81303">
            <w:pPr>
              <w:rPr>
                <w:rFonts w:ascii="標楷體" w:eastAsia="標楷體" w:hAnsi="標楷體"/>
                <w:color w:val="0000FF"/>
              </w:rPr>
            </w:pPr>
            <w:r w:rsidRPr="00FF7ED3">
              <w:rPr>
                <w:rFonts w:ascii="標楷體" w:eastAsia="標楷體" w:hAnsi="標楷體" w:cs="Arial"/>
                <w:color w:val="333333"/>
                <w:shd w:val="clear" w:color="auto" w:fill="FFFFFF"/>
              </w:rPr>
              <w:t>07-7878855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901A6B" w:rsidRPr="00A37744" w:rsidRDefault="001B4CE6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公司</w:t>
            </w:r>
            <w:r w:rsidR="00A21AE7">
              <w:rPr>
                <w:rFonts w:eastAsia="標楷體" w:hint="eastAsia"/>
              </w:rPr>
              <w:t>傳真</w:t>
            </w:r>
          </w:p>
        </w:tc>
        <w:tc>
          <w:tcPr>
            <w:tcW w:w="1379" w:type="pct"/>
            <w:vAlign w:val="center"/>
          </w:tcPr>
          <w:p w:rsidR="00A21AE7" w:rsidRPr="00FF7ED3" w:rsidRDefault="00FF7ED3" w:rsidP="00B81303">
            <w:pPr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/>
              </w:rPr>
              <w:t>07-7876711</w:t>
            </w:r>
          </w:p>
        </w:tc>
      </w:tr>
      <w:tr w:rsidR="00D70803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5C6516" w:rsidP="004F6F5A">
            <w:pPr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公司網站</w:t>
            </w:r>
          </w:p>
        </w:tc>
        <w:tc>
          <w:tcPr>
            <w:tcW w:w="3842" w:type="pct"/>
            <w:gridSpan w:val="3"/>
            <w:vAlign w:val="center"/>
          </w:tcPr>
          <w:p w:rsidR="005C6516" w:rsidRPr="00FF7ED3" w:rsidRDefault="00FF7ED3" w:rsidP="00B81303">
            <w:pPr>
              <w:widowControl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/>
              </w:rPr>
              <w:t>http://www.paokai.com.tw</w:t>
            </w:r>
          </w:p>
        </w:tc>
      </w:tr>
      <w:tr w:rsidR="00D70803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5C6516" w:rsidP="004F6F5A">
            <w:pPr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公司地址</w:t>
            </w:r>
          </w:p>
        </w:tc>
        <w:tc>
          <w:tcPr>
            <w:tcW w:w="3842" w:type="pct"/>
            <w:gridSpan w:val="3"/>
            <w:vAlign w:val="center"/>
          </w:tcPr>
          <w:p w:rsidR="005C6516" w:rsidRPr="00FF7ED3" w:rsidRDefault="00FF7ED3" w:rsidP="00B81303">
            <w:pPr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高雄市大寮區光華路2號 (大發工業區)</w:t>
            </w:r>
          </w:p>
        </w:tc>
      </w:tr>
      <w:tr w:rsidR="001755C0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483205" w:rsidP="004F6F5A">
            <w:pPr>
              <w:snapToGrid w:val="0"/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營業項目</w:t>
            </w:r>
          </w:p>
        </w:tc>
        <w:tc>
          <w:tcPr>
            <w:tcW w:w="3842" w:type="pct"/>
            <w:gridSpan w:val="3"/>
            <w:vAlign w:val="center"/>
          </w:tcPr>
          <w:p w:rsidR="00483205" w:rsidRPr="00A37744" w:rsidRDefault="00FF7ED3" w:rsidP="00B81303">
            <w:pPr>
              <w:widowControl/>
              <w:snapToGrid w:val="0"/>
              <w:rPr>
                <w:rFonts w:eastAsia="標楷體"/>
              </w:rPr>
            </w:pPr>
            <w:r w:rsidRPr="00FF7ED3">
              <w:rPr>
                <w:rFonts w:eastAsia="標楷體" w:hint="eastAsia"/>
              </w:rPr>
              <w:t>消費性電子產品製造業</w:t>
            </w:r>
          </w:p>
        </w:tc>
      </w:tr>
      <w:tr w:rsidR="001755C0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1755C0" w:rsidP="004F6F5A">
            <w:pPr>
              <w:snapToGrid w:val="0"/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提供保險</w:t>
            </w:r>
          </w:p>
        </w:tc>
        <w:tc>
          <w:tcPr>
            <w:tcW w:w="3842" w:type="pct"/>
            <w:gridSpan w:val="3"/>
            <w:vAlign w:val="center"/>
          </w:tcPr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勞</w:t>
            </w:r>
            <w:proofErr w:type="gramEnd"/>
            <w:r w:rsidRPr="00FF7ED3">
              <w:rPr>
                <w:rFonts w:ascii="標楷體" w:eastAsia="標楷體" w:hAnsi="標楷體" w:hint="eastAsia"/>
              </w:rPr>
              <w:t>健保</w:t>
            </w:r>
          </w:p>
          <w:p w:rsidR="00901A6B" w:rsidRPr="005A083A" w:rsidRDefault="00FF7ED3" w:rsidP="00FF7ED3">
            <w:pPr>
              <w:snapToGrid w:val="0"/>
              <w:rPr>
                <w:rFonts w:eastAsia="標楷體"/>
                <w:color w:val="808080" w:themeColor="background1" w:themeShade="80"/>
              </w:rPr>
            </w:pPr>
            <w:r w:rsidRPr="00FF7ED3">
              <w:rPr>
                <w:rFonts w:ascii="標楷體" w:eastAsia="標楷體" w:hAnsi="標楷體" w:hint="eastAsia"/>
              </w:rPr>
              <w:t>2.退休金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提撥</w:t>
            </w:r>
            <w:proofErr w:type="gramEnd"/>
          </w:p>
        </w:tc>
      </w:tr>
      <w:tr w:rsidR="001755C0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483205" w:rsidP="004F6F5A">
            <w:pPr>
              <w:snapToGrid w:val="0"/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員工福利</w:t>
            </w:r>
          </w:p>
        </w:tc>
        <w:tc>
          <w:tcPr>
            <w:tcW w:w="3842" w:type="pct"/>
            <w:gridSpan w:val="3"/>
            <w:vAlign w:val="center"/>
          </w:tcPr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獎金/禮品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三節禮金/禮品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生育、結婚禮金</w:t>
            </w:r>
          </w:p>
          <w:p w:rsidR="00901A6B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年終獎金(視當年度營運及個人表現績效而定)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休假制度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見紅就休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符合勞基法規定之休假制度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</w:t>
            </w:r>
            <w:proofErr w:type="gramStart"/>
            <w:r w:rsidRPr="00FF7ED3">
              <w:rPr>
                <w:rFonts w:ascii="標楷體" w:eastAsia="標楷體" w:hAnsi="標楷體" w:hint="eastAsia"/>
              </w:rPr>
              <w:t>樂活在寶凱</w:t>
            </w:r>
            <w:proofErr w:type="gramEnd"/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年度員工旅遊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趣味團康活動 如:籃球機比賽、家庭日烤肉</w:t>
            </w:r>
          </w:p>
          <w:p w:rsid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尾牙聚餐、尾牙摸彩</w:t>
            </w:r>
          </w:p>
          <w:p w:rsidR="00C5591E" w:rsidRPr="00C5591E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▲補助</w:t>
            </w:r>
          </w:p>
          <w:p w:rsidR="00C5591E" w:rsidRPr="00C5591E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1.伙食費</w:t>
            </w:r>
          </w:p>
          <w:p w:rsidR="00C5591E" w:rsidRPr="00FF7ED3" w:rsidRDefault="00C5591E" w:rsidP="00C5591E">
            <w:pPr>
              <w:snapToGrid w:val="0"/>
              <w:rPr>
                <w:rFonts w:ascii="標楷體" w:eastAsia="標楷體" w:hAnsi="標楷體"/>
              </w:rPr>
            </w:pPr>
            <w:r w:rsidRPr="00C5591E">
              <w:rPr>
                <w:rFonts w:ascii="標楷體" w:eastAsia="標楷體" w:hAnsi="標楷體" w:hint="eastAsia"/>
              </w:rPr>
              <w:t>2.加班免費供應晚餐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▲其他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1.免費汽、機車停車場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2.免費年度員工健檢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3.設有舒適的哺乳室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4.公司內部設有餐聽，提供精緻美食</w:t>
            </w:r>
          </w:p>
          <w:p w:rsidR="00FF7ED3" w:rsidRPr="00FF7ED3" w:rsidRDefault="00FF7ED3" w:rsidP="00FF7ED3">
            <w:pPr>
              <w:snapToGrid w:val="0"/>
              <w:rPr>
                <w:rFonts w:ascii="標楷體" w:eastAsia="標楷體" w:hAnsi="標楷體"/>
              </w:rPr>
            </w:pPr>
            <w:r w:rsidRPr="00FF7ED3">
              <w:rPr>
                <w:rFonts w:ascii="標楷體" w:eastAsia="標楷體" w:hAnsi="標楷體" w:hint="eastAsia"/>
              </w:rPr>
              <w:t>5.免費提供現煮研磨咖啡</w:t>
            </w:r>
          </w:p>
          <w:p w:rsidR="00FF7ED3" w:rsidRPr="00C95849" w:rsidRDefault="00FF7ED3" w:rsidP="00FF7ED3">
            <w:pPr>
              <w:snapToGrid w:val="0"/>
              <w:rPr>
                <w:rFonts w:eastAsia="標楷體"/>
                <w:color w:val="808080" w:themeColor="background1" w:themeShade="80"/>
              </w:rPr>
            </w:pPr>
            <w:r w:rsidRPr="00FF7ED3">
              <w:rPr>
                <w:rFonts w:ascii="標楷體" w:eastAsia="標楷體" w:hAnsi="標楷體" w:hint="eastAsia"/>
              </w:rPr>
              <w:t>6.順暢的溝通管道</w:t>
            </w:r>
          </w:p>
        </w:tc>
      </w:tr>
      <w:tr w:rsidR="001755C0" w:rsidRPr="00A37744" w:rsidTr="008D03C2">
        <w:trPr>
          <w:trHeight w:val="56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901A6B" w:rsidRPr="00A37744" w:rsidRDefault="00483205" w:rsidP="004F6F5A">
            <w:pPr>
              <w:jc w:val="center"/>
              <w:rPr>
                <w:rFonts w:eastAsia="標楷體" w:hint="eastAsia"/>
              </w:rPr>
            </w:pPr>
            <w:r w:rsidRPr="00A37744">
              <w:rPr>
                <w:rFonts w:eastAsia="標楷體"/>
              </w:rPr>
              <w:t>教育訓練</w:t>
            </w:r>
          </w:p>
        </w:tc>
        <w:tc>
          <w:tcPr>
            <w:tcW w:w="3842" w:type="pct"/>
            <w:gridSpan w:val="3"/>
            <w:vAlign w:val="center"/>
          </w:tcPr>
          <w:p w:rsidR="00C5591E" w:rsidRPr="00C5591E" w:rsidRDefault="00C5591E" w:rsidP="00C5591E">
            <w:pPr>
              <w:snapToGrid w:val="0"/>
              <w:rPr>
                <w:rFonts w:eastAsia="標楷體"/>
              </w:rPr>
            </w:pPr>
            <w:r w:rsidRPr="00C5591E">
              <w:rPr>
                <w:rFonts w:eastAsia="標楷體" w:hint="eastAsia"/>
              </w:rPr>
              <w:t>1.</w:t>
            </w:r>
            <w:r w:rsidRPr="00C5591E">
              <w:rPr>
                <w:rFonts w:eastAsia="標楷體" w:hint="eastAsia"/>
              </w:rPr>
              <w:t>新進人員教育訓練</w:t>
            </w:r>
          </w:p>
          <w:p w:rsidR="00E52530" w:rsidRPr="00A37744" w:rsidRDefault="00C5591E" w:rsidP="00C5591E">
            <w:pPr>
              <w:snapToGrid w:val="0"/>
              <w:rPr>
                <w:rFonts w:eastAsia="標楷體"/>
              </w:rPr>
            </w:pPr>
            <w:r w:rsidRPr="00C5591E">
              <w:rPr>
                <w:rFonts w:eastAsia="標楷體" w:hint="eastAsia"/>
              </w:rPr>
              <w:t>2.</w:t>
            </w:r>
            <w:r w:rsidRPr="00C5591E">
              <w:rPr>
                <w:rFonts w:eastAsia="標楷體" w:hint="eastAsia"/>
              </w:rPr>
              <w:t>多元化</w:t>
            </w:r>
            <w:proofErr w:type="gramStart"/>
            <w:r w:rsidRPr="00C5591E">
              <w:rPr>
                <w:rFonts w:eastAsia="標楷體" w:hint="eastAsia"/>
              </w:rPr>
              <w:t>內部、外部</w:t>
            </w:r>
            <w:proofErr w:type="gramEnd"/>
            <w:r w:rsidRPr="00C5591E">
              <w:rPr>
                <w:rFonts w:eastAsia="標楷體" w:hint="eastAsia"/>
              </w:rPr>
              <w:t>教育訓練</w:t>
            </w:r>
          </w:p>
        </w:tc>
      </w:tr>
      <w:tr w:rsidR="00F7027D" w:rsidRPr="00A37744" w:rsidTr="00370043">
        <w:trPr>
          <w:trHeight w:val="567"/>
        </w:trPr>
        <w:tc>
          <w:tcPr>
            <w:tcW w:w="5000" w:type="pct"/>
            <w:gridSpan w:val="4"/>
            <w:shd w:val="clear" w:color="auto" w:fill="D9D9D9"/>
            <w:vAlign w:val="center"/>
          </w:tcPr>
          <w:p w:rsidR="00F7027D" w:rsidRPr="00A37744" w:rsidRDefault="00F7027D" w:rsidP="004F6F5A">
            <w:pPr>
              <w:jc w:val="center"/>
              <w:rPr>
                <w:rFonts w:eastAsia="標楷體"/>
              </w:rPr>
            </w:pPr>
            <w:r w:rsidRPr="00A37744">
              <w:rPr>
                <w:rFonts w:eastAsia="標楷體"/>
              </w:rPr>
              <w:t>應</w:t>
            </w:r>
            <w:r w:rsidR="00795A6E">
              <w:rPr>
                <w:rFonts w:eastAsia="標楷體" w:hint="eastAsia"/>
              </w:rPr>
              <w:t xml:space="preserve">  </w:t>
            </w:r>
            <w:r w:rsidRPr="00A37744">
              <w:rPr>
                <w:rFonts w:eastAsia="標楷體"/>
              </w:rPr>
              <w:t>徵</w:t>
            </w:r>
            <w:r w:rsidR="00795A6E">
              <w:rPr>
                <w:rFonts w:eastAsia="標楷體" w:hint="eastAsia"/>
              </w:rPr>
              <w:t xml:space="preserve">  </w:t>
            </w:r>
            <w:r w:rsidRPr="00A37744">
              <w:rPr>
                <w:rFonts w:eastAsia="標楷體"/>
              </w:rPr>
              <w:t>方</w:t>
            </w:r>
            <w:r w:rsidR="00795A6E">
              <w:rPr>
                <w:rFonts w:eastAsia="標楷體" w:hint="eastAsia"/>
              </w:rPr>
              <w:t xml:space="preserve">  </w:t>
            </w:r>
            <w:r w:rsidRPr="00A37744">
              <w:rPr>
                <w:rFonts w:eastAsia="標楷體"/>
              </w:rPr>
              <w:t>式</w:t>
            </w:r>
            <w:r w:rsidR="00901A6B">
              <w:rPr>
                <w:rFonts w:eastAsia="標楷體" w:hint="eastAsia"/>
              </w:rPr>
              <w:t xml:space="preserve"> </w:t>
            </w:r>
          </w:p>
        </w:tc>
      </w:tr>
      <w:tr w:rsidR="00D70803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496F5A" w:rsidRPr="00A37744" w:rsidRDefault="00D70803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lastRenderedPageBreak/>
              <w:t>聯絡人</w:t>
            </w:r>
          </w:p>
        </w:tc>
        <w:tc>
          <w:tcPr>
            <w:tcW w:w="1303" w:type="pct"/>
            <w:vAlign w:val="center"/>
          </w:tcPr>
          <w:p w:rsidR="00D70803" w:rsidRPr="00A37744" w:rsidRDefault="00F3755A" w:rsidP="000614E0">
            <w:pPr>
              <w:rPr>
                <w:rFonts w:eastAsia="標楷體"/>
                <w:color w:val="0000FF"/>
              </w:rPr>
            </w:pPr>
            <w:r w:rsidRPr="000A1121">
              <w:rPr>
                <w:rFonts w:eastAsia="標楷體" w:hint="eastAsia"/>
              </w:rPr>
              <w:t>郭美君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D70803" w:rsidRDefault="00D70803" w:rsidP="00AA1C0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稱</w:t>
            </w:r>
          </w:p>
          <w:p w:rsidR="00496F5A" w:rsidRPr="00A37744" w:rsidRDefault="00496F5A" w:rsidP="00AA1C0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itle</w:t>
            </w:r>
          </w:p>
        </w:tc>
        <w:tc>
          <w:tcPr>
            <w:tcW w:w="1379" w:type="pct"/>
            <w:vAlign w:val="center"/>
          </w:tcPr>
          <w:p w:rsidR="00D70803" w:rsidRPr="00A37744" w:rsidRDefault="00F3755A" w:rsidP="000614E0">
            <w:pPr>
              <w:rPr>
                <w:rFonts w:eastAsia="標楷體"/>
              </w:rPr>
            </w:pPr>
            <w:r w:rsidRPr="000A1121">
              <w:rPr>
                <w:rFonts w:eastAsia="標楷體" w:hint="eastAsia"/>
              </w:rPr>
              <w:t>寶凱人資課長</w:t>
            </w:r>
          </w:p>
        </w:tc>
      </w:tr>
      <w:tr w:rsidR="00D70803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496F5A" w:rsidRDefault="00D70803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連絡電話</w:t>
            </w:r>
          </w:p>
        </w:tc>
        <w:tc>
          <w:tcPr>
            <w:tcW w:w="1303" w:type="pct"/>
            <w:vAlign w:val="center"/>
          </w:tcPr>
          <w:p w:rsidR="00D70803" w:rsidRPr="005C6516" w:rsidRDefault="00F3755A" w:rsidP="000614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07-787-8855#120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D70803" w:rsidRDefault="00D70803" w:rsidP="00AA1C0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電子信箱</w:t>
            </w:r>
          </w:p>
          <w:p w:rsidR="00496F5A" w:rsidRDefault="00496F5A" w:rsidP="00AA1C0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Email</w:t>
            </w:r>
          </w:p>
        </w:tc>
        <w:tc>
          <w:tcPr>
            <w:tcW w:w="1379" w:type="pct"/>
            <w:vAlign w:val="center"/>
          </w:tcPr>
          <w:p w:rsidR="00D70803" w:rsidRPr="00F3755A" w:rsidRDefault="00F3755A" w:rsidP="000614E0">
            <w:pPr>
              <w:rPr>
                <w:rFonts w:ascii="標楷體" w:eastAsia="標楷體" w:hAnsi="標楷體"/>
              </w:rPr>
            </w:pPr>
            <w:r w:rsidRPr="00F3755A">
              <w:rPr>
                <w:rFonts w:ascii="標楷體" w:eastAsia="標楷體" w:hAnsi="標楷體"/>
              </w:rPr>
              <w:t>md_hr@mail.wmh.com.tw</w:t>
            </w:r>
          </w:p>
        </w:tc>
      </w:tr>
      <w:tr w:rsidR="00F7027D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496F5A" w:rsidRPr="00A37744" w:rsidRDefault="00F7027D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應徵方</w:t>
            </w:r>
            <w:r w:rsidRPr="00A37744">
              <w:rPr>
                <w:rFonts w:eastAsia="標楷體"/>
              </w:rPr>
              <w:t>式</w:t>
            </w:r>
          </w:p>
        </w:tc>
        <w:tc>
          <w:tcPr>
            <w:tcW w:w="3842" w:type="pct"/>
            <w:gridSpan w:val="3"/>
            <w:vAlign w:val="center"/>
          </w:tcPr>
          <w:p w:rsid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 xml:space="preserve">1.E-mail </w:t>
            </w:r>
            <w:r w:rsidRPr="00F3755A">
              <w:rPr>
                <w:rFonts w:eastAsia="標楷體" w:hint="eastAsia"/>
              </w:rPr>
              <w:t>投遞履歷</w:t>
            </w:r>
            <w:r w:rsidRPr="00F3755A">
              <w:rPr>
                <w:rFonts w:eastAsia="標楷體" w:hint="eastAsia"/>
              </w:rPr>
              <w:t xml:space="preserve">: </w:t>
            </w:r>
            <w:r w:rsidRPr="00F3755A">
              <w:rPr>
                <w:rFonts w:eastAsia="標楷體"/>
              </w:rPr>
              <w:t>md_hr@mail.wmh.com.tw</w:t>
            </w:r>
            <w:r w:rsidRPr="00F3755A">
              <w:rPr>
                <w:rFonts w:eastAsia="標楷體" w:hint="eastAsia"/>
              </w:rPr>
              <w:t xml:space="preserve"> </w:t>
            </w:r>
          </w:p>
          <w:p w:rsidR="00F7027D" w:rsidRPr="000614E0" w:rsidRDefault="00F3755A" w:rsidP="00F3755A">
            <w:pPr>
              <w:jc w:val="both"/>
              <w:rPr>
                <w:rFonts w:eastAsia="標楷體"/>
                <w:color w:val="FF0000"/>
              </w:rPr>
            </w:pPr>
            <w:r w:rsidRPr="00F3755A">
              <w:rPr>
                <w:rFonts w:eastAsia="標楷體" w:hint="eastAsia"/>
              </w:rPr>
              <w:t>2.</w:t>
            </w:r>
            <w:r>
              <w:rPr>
                <w:rFonts w:eastAsia="標楷體" w:hint="eastAsia"/>
              </w:rPr>
              <w:t>至</w:t>
            </w:r>
            <w:r>
              <w:rPr>
                <w:rFonts w:eastAsia="標楷體" w:hint="eastAsia"/>
              </w:rPr>
              <w:t>104</w:t>
            </w:r>
            <w:r>
              <w:rPr>
                <w:rFonts w:eastAsia="標楷體" w:hint="eastAsia"/>
              </w:rPr>
              <w:t>與</w:t>
            </w:r>
            <w:r>
              <w:rPr>
                <w:rFonts w:eastAsia="標楷體" w:hint="eastAsia"/>
              </w:rPr>
              <w:t>1111</w:t>
            </w:r>
            <w:r>
              <w:rPr>
                <w:rFonts w:eastAsia="標楷體" w:hint="eastAsia"/>
              </w:rPr>
              <w:t>人力銀行搜尋</w:t>
            </w:r>
            <w:r w:rsidR="00FE0145"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寶凱電子</w:t>
            </w:r>
            <w:r w:rsidR="00FE0145">
              <w:rPr>
                <w:rFonts w:eastAsia="標楷體" w:hint="eastAsia"/>
              </w:rPr>
              <w:t>)</w:t>
            </w:r>
            <w:proofErr w:type="gramStart"/>
            <w:r>
              <w:rPr>
                <w:rFonts w:eastAsia="標楷體" w:hint="eastAsia"/>
              </w:rPr>
              <w:t>線上刊登</w:t>
            </w:r>
            <w:proofErr w:type="gramEnd"/>
            <w:r>
              <w:rPr>
                <w:rFonts w:eastAsia="標楷體" w:hint="eastAsia"/>
              </w:rPr>
              <w:t>履歷</w:t>
            </w:r>
          </w:p>
        </w:tc>
      </w:tr>
      <w:tr w:rsidR="00F7027D" w:rsidRPr="00A37744" w:rsidTr="008D03C2">
        <w:trPr>
          <w:trHeight w:val="56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F7027D" w:rsidRDefault="002702BF" w:rsidP="00F7027D">
            <w:pPr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截止收件</w:t>
            </w:r>
          </w:p>
          <w:p w:rsidR="00496F5A" w:rsidRPr="00A37744" w:rsidRDefault="00496F5A" w:rsidP="00F7027D">
            <w:pPr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Deadline</w:t>
            </w:r>
          </w:p>
        </w:tc>
        <w:tc>
          <w:tcPr>
            <w:tcW w:w="3842" w:type="pct"/>
            <w:gridSpan w:val="3"/>
            <w:vAlign w:val="center"/>
          </w:tcPr>
          <w:p w:rsidR="00496F5A" w:rsidRPr="00496F5A" w:rsidRDefault="00F3755A" w:rsidP="00070F8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2023/12/31</w:t>
            </w:r>
          </w:p>
        </w:tc>
      </w:tr>
      <w:tr w:rsidR="00483205" w:rsidRPr="00A37744" w:rsidTr="00370043">
        <w:trPr>
          <w:trHeight w:val="567"/>
        </w:trPr>
        <w:tc>
          <w:tcPr>
            <w:tcW w:w="5000" w:type="pct"/>
            <w:gridSpan w:val="4"/>
            <w:shd w:val="clear" w:color="auto" w:fill="D9D9D9"/>
            <w:vAlign w:val="center"/>
          </w:tcPr>
          <w:p w:rsidR="00483205" w:rsidRPr="00A37744" w:rsidRDefault="0022415F" w:rsidP="004F6F5A">
            <w:pPr>
              <w:jc w:val="center"/>
              <w:rPr>
                <w:rFonts w:eastAsia="標楷體"/>
              </w:rPr>
            </w:pPr>
            <w:r w:rsidRPr="0022415F">
              <w:rPr>
                <w:rFonts w:eastAsia="標楷體" w:hint="eastAsia"/>
              </w:rPr>
              <w:t>求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才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內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容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說</w:t>
            </w:r>
            <w:r w:rsidR="00AA1C09">
              <w:rPr>
                <w:rFonts w:eastAsia="標楷體" w:hint="eastAsia"/>
              </w:rPr>
              <w:t xml:space="preserve"> </w:t>
            </w:r>
            <w:r w:rsidRPr="0022415F">
              <w:rPr>
                <w:rFonts w:eastAsia="標楷體" w:hint="eastAsia"/>
              </w:rPr>
              <w:t>明</w:t>
            </w:r>
            <w:r w:rsidR="00496F5A">
              <w:rPr>
                <w:rFonts w:eastAsia="標楷體" w:hint="eastAsia"/>
              </w:rPr>
              <w:t xml:space="preserve"> </w:t>
            </w:r>
          </w:p>
        </w:tc>
      </w:tr>
      <w:tr w:rsidR="00B82984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ED7293" w:rsidRPr="00A37744" w:rsidRDefault="005C5B98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職務名稱</w:t>
            </w:r>
          </w:p>
        </w:tc>
        <w:tc>
          <w:tcPr>
            <w:tcW w:w="1303" w:type="pct"/>
            <w:vAlign w:val="center"/>
          </w:tcPr>
          <w:p w:rsidR="00B82984" w:rsidRPr="00A37744" w:rsidRDefault="00F3755A" w:rsidP="00F2055B">
            <w:pPr>
              <w:rPr>
                <w:rFonts w:eastAsia="標楷體"/>
                <w:color w:val="0000FF"/>
              </w:rPr>
            </w:pPr>
            <w:r w:rsidRPr="00F3755A">
              <w:rPr>
                <w:rFonts w:eastAsia="標楷體" w:hint="eastAsia"/>
              </w:rPr>
              <w:t>產品機構專案工程師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B82984" w:rsidRDefault="005C5B98" w:rsidP="00F2055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缺類型</w:t>
            </w:r>
          </w:p>
          <w:p w:rsidR="00ED7293" w:rsidRPr="00A37744" w:rsidRDefault="00ED7293" w:rsidP="00F2055B">
            <w:pPr>
              <w:jc w:val="center"/>
              <w:rPr>
                <w:rFonts w:eastAsia="標楷體"/>
              </w:rPr>
            </w:pPr>
            <w:r w:rsidRPr="009F038F">
              <w:rPr>
                <w:rFonts w:eastAsia="標楷體"/>
                <w:sz w:val="20"/>
              </w:rPr>
              <w:t xml:space="preserve">Type of </w:t>
            </w:r>
            <w:r w:rsidRPr="009F038F">
              <w:rPr>
                <w:rFonts w:eastAsia="標楷體" w:hint="eastAsia"/>
                <w:sz w:val="20"/>
              </w:rPr>
              <w:t>Work</w:t>
            </w:r>
          </w:p>
        </w:tc>
        <w:tc>
          <w:tcPr>
            <w:tcW w:w="1379" w:type="pct"/>
            <w:vAlign w:val="center"/>
          </w:tcPr>
          <w:p w:rsidR="00B82984" w:rsidRPr="00A37744" w:rsidRDefault="00F3755A" w:rsidP="00F2055B">
            <w:pPr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全職</w:t>
            </w:r>
          </w:p>
        </w:tc>
      </w:tr>
      <w:tr w:rsidR="00B82984" w:rsidRPr="00A37744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ED7293" w:rsidRDefault="005C5B98" w:rsidP="004F6F5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徵求人數</w:t>
            </w:r>
          </w:p>
        </w:tc>
        <w:tc>
          <w:tcPr>
            <w:tcW w:w="1303" w:type="pct"/>
            <w:vAlign w:val="center"/>
          </w:tcPr>
          <w:p w:rsidR="00B82984" w:rsidRPr="005C6516" w:rsidRDefault="00F3755A" w:rsidP="00F2055B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人</w:t>
            </w:r>
          </w:p>
        </w:tc>
        <w:tc>
          <w:tcPr>
            <w:tcW w:w="1160" w:type="pct"/>
            <w:shd w:val="clear" w:color="auto" w:fill="D9D9D9" w:themeFill="background1" w:themeFillShade="D9"/>
            <w:vAlign w:val="center"/>
          </w:tcPr>
          <w:p w:rsidR="00B82984" w:rsidRDefault="005C5B98" w:rsidP="00F2055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工作地點</w:t>
            </w:r>
          </w:p>
          <w:p w:rsidR="000758D4" w:rsidRDefault="000758D4" w:rsidP="00F2055B">
            <w:pPr>
              <w:jc w:val="center"/>
              <w:rPr>
                <w:rFonts w:eastAsia="標楷體"/>
              </w:rPr>
            </w:pPr>
            <w:r w:rsidRPr="009F038F">
              <w:rPr>
                <w:rFonts w:eastAsia="標楷體" w:hint="eastAsia"/>
                <w:sz w:val="20"/>
              </w:rPr>
              <w:t>Work Location</w:t>
            </w:r>
          </w:p>
        </w:tc>
        <w:tc>
          <w:tcPr>
            <w:tcW w:w="1379" w:type="pct"/>
            <w:vAlign w:val="center"/>
          </w:tcPr>
          <w:p w:rsidR="00B82984" w:rsidRPr="00A37744" w:rsidRDefault="00F3755A" w:rsidP="00F2055B">
            <w:pPr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高雄市大寮區光華路</w:t>
            </w:r>
            <w:r w:rsidRPr="00F3755A">
              <w:rPr>
                <w:rFonts w:eastAsia="標楷體" w:hint="eastAsia"/>
              </w:rPr>
              <w:t>2</w:t>
            </w:r>
            <w:r w:rsidRPr="00F3755A">
              <w:rPr>
                <w:rFonts w:eastAsia="標楷體" w:hint="eastAsia"/>
              </w:rPr>
              <w:t>號</w:t>
            </w:r>
          </w:p>
        </w:tc>
      </w:tr>
      <w:tr w:rsidR="00223358" w:rsidRPr="000614E0" w:rsidTr="008D03C2">
        <w:trPr>
          <w:trHeight w:val="737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223358" w:rsidRPr="00A37744" w:rsidRDefault="00223358" w:rsidP="004F6F5A">
            <w:pPr>
              <w:jc w:val="center"/>
              <w:rPr>
                <w:rFonts w:eastAsia="標楷體" w:hint="eastAsia"/>
              </w:rPr>
            </w:pPr>
            <w:r w:rsidRPr="00C15DBF">
              <w:rPr>
                <w:rFonts w:eastAsia="標楷體" w:hint="eastAsia"/>
              </w:rPr>
              <w:t>待遇</w:t>
            </w:r>
          </w:p>
        </w:tc>
        <w:tc>
          <w:tcPr>
            <w:tcW w:w="3842" w:type="pct"/>
            <w:gridSpan w:val="3"/>
            <w:vAlign w:val="center"/>
          </w:tcPr>
          <w:p w:rsidR="00223358" w:rsidRPr="00491EE2" w:rsidRDefault="00F3755A" w:rsidP="00491EE2">
            <w:pPr>
              <w:rPr>
                <w:rFonts w:eastAsia="標楷體"/>
                <w:color w:val="808080" w:themeColor="background1" w:themeShade="80"/>
                <w:sz w:val="20"/>
              </w:rPr>
            </w:pPr>
            <w:r w:rsidRPr="00F3755A">
              <w:rPr>
                <w:rFonts w:eastAsia="標楷體" w:hint="eastAsia"/>
              </w:rPr>
              <w:t>面議</w:t>
            </w:r>
          </w:p>
        </w:tc>
      </w:tr>
      <w:tr w:rsidR="00E46971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ED7293" w:rsidRPr="00A37744" w:rsidRDefault="00E46971" w:rsidP="004F6F5A">
            <w:pPr>
              <w:snapToGrid w:val="0"/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工作內容</w:t>
            </w:r>
          </w:p>
        </w:tc>
        <w:tc>
          <w:tcPr>
            <w:tcW w:w="3842" w:type="pct"/>
            <w:gridSpan w:val="3"/>
            <w:vAlign w:val="center"/>
          </w:tcPr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1.3D</w:t>
            </w:r>
            <w:r w:rsidRPr="00F3755A">
              <w:rPr>
                <w:rFonts w:eastAsia="標楷體" w:hint="eastAsia"/>
              </w:rPr>
              <w:t>五金</w:t>
            </w:r>
            <w:proofErr w:type="gramStart"/>
            <w:r w:rsidRPr="00F3755A">
              <w:rPr>
                <w:rFonts w:eastAsia="標楷體" w:hint="eastAsia"/>
              </w:rPr>
              <w:t>鐵件拆圖</w:t>
            </w:r>
            <w:proofErr w:type="gramEnd"/>
            <w:r w:rsidRPr="00F3755A">
              <w:rPr>
                <w:rFonts w:eastAsia="標楷體" w:hint="eastAsia"/>
              </w:rPr>
              <w:t>，組合繪圖、加工圖。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2.</w:t>
            </w:r>
            <w:r w:rsidRPr="00F3755A">
              <w:rPr>
                <w:rFonts w:eastAsia="標楷體" w:hint="eastAsia"/>
              </w:rPr>
              <w:t>產品專案執行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3.BOM</w:t>
            </w:r>
            <w:r w:rsidRPr="00F3755A">
              <w:rPr>
                <w:rFonts w:eastAsia="標楷體" w:hint="eastAsia"/>
              </w:rPr>
              <w:t>表建立。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4.</w:t>
            </w:r>
            <w:r w:rsidRPr="00F3755A">
              <w:rPr>
                <w:rFonts w:eastAsia="標楷體" w:hint="eastAsia"/>
              </w:rPr>
              <w:t>依據需求繪製圖面或設備尺寸之修改核對。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5.</w:t>
            </w:r>
            <w:r w:rsidRPr="00F3755A">
              <w:rPr>
                <w:rFonts w:eastAsia="標楷體" w:hint="eastAsia"/>
              </w:rPr>
              <w:t>其他主管交待事項。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</w:p>
          <w:p w:rsidR="00E46971" w:rsidRPr="00496F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面試</w:t>
            </w:r>
            <w:proofErr w:type="gramStart"/>
            <w:r w:rsidRPr="00F3755A">
              <w:rPr>
                <w:rFonts w:eastAsia="標楷體" w:hint="eastAsia"/>
              </w:rPr>
              <w:t>時需上機</w:t>
            </w:r>
            <w:proofErr w:type="gramEnd"/>
            <w:r w:rsidRPr="00F3755A">
              <w:rPr>
                <w:rFonts w:eastAsia="標楷體" w:hint="eastAsia"/>
              </w:rPr>
              <w:t>測驗</w:t>
            </w:r>
            <w:r w:rsidRPr="00F3755A">
              <w:rPr>
                <w:rFonts w:eastAsia="標楷體" w:hint="eastAsia"/>
              </w:rPr>
              <w:t>SolidWorks</w:t>
            </w:r>
            <w:r w:rsidRPr="00F3755A">
              <w:rPr>
                <w:rFonts w:eastAsia="標楷體" w:hint="eastAsia"/>
              </w:rPr>
              <w:t>板金功能</w:t>
            </w:r>
          </w:p>
        </w:tc>
      </w:tr>
      <w:tr w:rsidR="00E46971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AB401B" w:rsidRDefault="00E46971" w:rsidP="004F6F5A">
            <w:pPr>
              <w:snapToGrid w:val="0"/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其</w:t>
            </w:r>
            <w:r w:rsidR="00C15DBF">
              <w:rPr>
                <w:rFonts w:eastAsia="標楷體" w:hint="eastAsia"/>
              </w:rPr>
              <w:t>它</w:t>
            </w:r>
            <w:r>
              <w:rPr>
                <w:rFonts w:eastAsia="標楷體" w:hint="eastAsia"/>
              </w:rPr>
              <w:t>說明</w:t>
            </w:r>
          </w:p>
        </w:tc>
        <w:tc>
          <w:tcPr>
            <w:tcW w:w="3842" w:type="pct"/>
            <w:gridSpan w:val="3"/>
            <w:vAlign w:val="center"/>
          </w:tcPr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1.</w:t>
            </w:r>
            <w:r w:rsidRPr="00F3755A">
              <w:rPr>
                <w:rFonts w:eastAsia="標楷體" w:hint="eastAsia"/>
              </w:rPr>
              <w:t>具機構、板金設計</w:t>
            </w:r>
            <w:r w:rsidR="00A27F94">
              <w:rPr>
                <w:rFonts w:eastAsia="標楷體" w:hint="eastAsia"/>
              </w:rPr>
              <w:t>經驗</w:t>
            </w:r>
            <w:r w:rsidRPr="00F3755A">
              <w:rPr>
                <w:rFonts w:eastAsia="標楷體" w:hint="eastAsia"/>
              </w:rPr>
              <w:t>者佳</w:t>
            </w:r>
          </w:p>
          <w:p w:rsidR="00F3755A" w:rsidRPr="00F375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2.</w:t>
            </w:r>
            <w:r w:rsidRPr="00F3755A">
              <w:rPr>
                <w:rFonts w:eastAsia="標楷體" w:hint="eastAsia"/>
              </w:rPr>
              <w:t>熟</w:t>
            </w:r>
            <w:r w:rsidRPr="00F3755A">
              <w:rPr>
                <w:rFonts w:eastAsia="標楷體" w:hint="eastAsia"/>
              </w:rPr>
              <w:t>Auto CAD 2D</w:t>
            </w:r>
            <w:r w:rsidRPr="00F3755A">
              <w:rPr>
                <w:rFonts w:eastAsia="標楷體" w:hint="eastAsia"/>
              </w:rPr>
              <w:t>製圖軟體</w:t>
            </w:r>
          </w:p>
          <w:p w:rsidR="00E46971" w:rsidRPr="00496F5A" w:rsidRDefault="00F3755A" w:rsidP="00F3755A">
            <w:pPr>
              <w:jc w:val="both"/>
              <w:rPr>
                <w:rFonts w:eastAsia="標楷體"/>
              </w:rPr>
            </w:pPr>
            <w:r w:rsidRPr="00F3755A">
              <w:rPr>
                <w:rFonts w:eastAsia="標楷體" w:hint="eastAsia"/>
              </w:rPr>
              <w:t>3.</w:t>
            </w:r>
            <w:r w:rsidRPr="00F3755A">
              <w:rPr>
                <w:rFonts w:eastAsia="標楷體" w:hint="eastAsia"/>
              </w:rPr>
              <w:t>熟</w:t>
            </w:r>
            <w:r w:rsidRPr="00F3755A">
              <w:rPr>
                <w:rFonts w:eastAsia="標楷體" w:hint="eastAsia"/>
              </w:rPr>
              <w:t xml:space="preserve">SolidWorks </w:t>
            </w:r>
            <w:r w:rsidRPr="00F3755A">
              <w:rPr>
                <w:rFonts w:eastAsia="標楷體" w:hint="eastAsia"/>
              </w:rPr>
              <w:t>、</w:t>
            </w:r>
            <w:r w:rsidRPr="00F3755A">
              <w:rPr>
                <w:rFonts w:eastAsia="標楷體" w:hint="eastAsia"/>
              </w:rPr>
              <w:t xml:space="preserve"> Inventor</w:t>
            </w:r>
            <w:r w:rsidRPr="00F3755A">
              <w:rPr>
                <w:rFonts w:eastAsia="標楷體" w:hint="eastAsia"/>
              </w:rPr>
              <w:t>、</w:t>
            </w:r>
            <w:r w:rsidRPr="00F3755A">
              <w:rPr>
                <w:rFonts w:eastAsia="標楷體" w:hint="eastAsia"/>
              </w:rPr>
              <w:t xml:space="preserve"> 3D</w:t>
            </w:r>
            <w:r w:rsidRPr="00F3755A">
              <w:rPr>
                <w:rFonts w:eastAsia="標楷體" w:hint="eastAsia"/>
              </w:rPr>
              <w:t>製圖者</w:t>
            </w:r>
          </w:p>
        </w:tc>
      </w:tr>
      <w:tr w:rsidR="00FE0145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FE0145" w:rsidRDefault="00FE0145" w:rsidP="00F2055B">
            <w:pPr>
              <w:snapToGrid w:val="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徵才廣告</w:t>
            </w:r>
          </w:p>
        </w:tc>
        <w:tc>
          <w:tcPr>
            <w:tcW w:w="3842" w:type="pct"/>
            <w:gridSpan w:val="3"/>
            <w:vAlign w:val="center"/>
          </w:tcPr>
          <w:p w:rsidR="00FE0145" w:rsidRPr="00F3755A" w:rsidRDefault="00FE0145" w:rsidP="00F3755A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  <w:noProof/>
              </w:rPr>
              <w:drawing>
                <wp:inline distT="0" distB="0" distL="0" distR="0">
                  <wp:extent cx="4311650" cy="6099177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機構工程師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4317" cy="610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0145" w:rsidRDefault="00FE0145"/>
    <w:tbl>
      <w:tblPr>
        <w:tblW w:w="4745" w:type="pct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8"/>
        <w:gridCol w:w="2520"/>
        <w:gridCol w:w="2368"/>
        <w:gridCol w:w="2737"/>
      </w:tblGrid>
      <w:tr w:rsidR="008D03C2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職務名稱</w:t>
            </w:r>
          </w:p>
        </w:tc>
        <w:tc>
          <w:tcPr>
            <w:tcW w:w="1270" w:type="pct"/>
            <w:shd w:val="clear" w:color="auto" w:fill="auto"/>
            <w:vAlign w:val="center"/>
          </w:tcPr>
          <w:p w:rsidR="008D03C2" w:rsidRPr="00F3755A" w:rsidRDefault="00A27F94" w:rsidP="008D03C2">
            <w:pPr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產品機構助理工程師</w:t>
            </w:r>
            <w:r w:rsidRPr="00A27F94">
              <w:rPr>
                <w:rFonts w:eastAsia="標楷體" w:hint="eastAsia"/>
              </w:rPr>
              <w:t>(</w:t>
            </w:r>
            <w:r w:rsidRPr="00A27F94">
              <w:rPr>
                <w:rFonts w:eastAsia="標楷體" w:hint="eastAsia"/>
              </w:rPr>
              <w:t>歡迎應屆畢業生</w:t>
            </w:r>
            <w:r w:rsidRPr="00A27F94">
              <w:rPr>
                <w:rFonts w:eastAsia="標楷體" w:hint="eastAsia"/>
              </w:rPr>
              <w:t>)</w:t>
            </w:r>
          </w:p>
        </w:tc>
        <w:tc>
          <w:tcPr>
            <w:tcW w:w="1193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職缺類型</w:t>
            </w:r>
          </w:p>
        </w:tc>
        <w:tc>
          <w:tcPr>
            <w:tcW w:w="1379" w:type="pct"/>
            <w:shd w:val="clear" w:color="auto" w:fill="auto"/>
            <w:vAlign w:val="center"/>
          </w:tcPr>
          <w:p w:rsidR="008D03C2" w:rsidRPr="00F3755A" w:rsidRDefault="00A27F94" w:rsidP="00F3755A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全職</w:t>
            </w:r>
          </w:p>
        </w:tc>
      </w:tr>
      <w:tr w:rsidR="008D03C2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徵求人數</w:t>
            </w:r>
          </w:p>
        </w:tc>
        <w:tc>
          <w:tcPr>
            <w:tcW w:w="1270" w:type="pct"/>
            <w:shd w:val="clear" w:color="auto" w:fill="auto"/>
            <w:vAlign w:val="center"/>
          </w:tcPr>
          <w:p w:rsidR="008D03C2" w:rsidRPr="00F3755A" w:rsidRDefault="00A27F94" w:rsidP="008D03C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  <w:r w:rsidRPr="00A27F94">
              <w:rPr>
                <w:rFonts w:eastAsia="標楷體" w:hint="eastAsia"/>
              </w:rPr>
              <w:t>人</w:t>
            </w:r>
          </w:p>
        </w:tc>
        <w:tc>
          <w:tcPr>
            <w:tcW w:w="1193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工作地點</w:t>
            </w:r>
          </w:p>
        </w:tc>
        <w:tc>
          <w:tcPr>
            <w:tcW w:w="1379" w:type="pct"/>
            <w:shd w:val="clear" w:color="auto" w:fill="auto"/>
            <w:vAlign w:val="center"/>
          </w:tcPr>
          <w:p w:rsidR="008D03C2" w:rsidRPr="00F3755A" w:rsidRDefault="00A27F94" w:rsidP="00F3755A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高雄市大寮區光華路</w:t>
            </w:r>
            <w:r w:rsidRPr="00A27F94">
              <w:rPr>
                <w:rFonts w:eastAsia="標楷體" w:hint="eastAsia"/>
              </w:rPr>
              <w:t>2</w:t>
            </w:r>
            <w:r w:rsidRPr="00A27F94">
              <w:rPr>
                <w:rFonts w:eastAsia="標楷體" w:hint="eastAsia"/>
              </w:rPr>
              <w:t>號</w:t>
            </w:r>
          </w:p>
        </w:tc>
      </w:tr>
      <w:tr w:rsidR="008D03C2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待遇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8D03C2" w:rsidRPr="00F3755A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月薪</w:t>
            </w:r>
            <w:r w:rsidRPr="00A27F94">
              <w:rPr>
                <w:rFonts w:eastAsia="標楷體" w:hint="eastAsia"/>
              </w:rPr>
              <w:t>33,000</w:t>
            </w:r>
            <w:r w:rsidRPr="00A27F94">
              <w:rPr>
                <w:rFonts w:eastAsia="標楷體" w:hint="eastAsia"/>
              </w:rPr>
              <w:t>元</w:t>
            </w:r>
            <w:r w:rsidRPr="00A27F94">
              <w:rPr>
                <w:rFonts w:eastAsia="標楷體" w:hint="eastAsia"/>
              </w:rPr>
              <w:t xml:space="preserve"> ~ 40,000</w:t>
            </w:r>
            <w:r w:rsidRPr="00A27F94">
              <w:rPr>
                <w:rFonts w:eastAsia="標楷體" w:hint="eastAsia"/>
              </w:rPr>
              <w:t>元</w:t>
            </w:r>
          </w:p>
        </w:tc>
      </w:tr>
      <w:tr w:rsidR="008D03C2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t>工作內容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1.3D</w:t>
            </w:r>
            <w:r w:rsidRPr="00A27F94">
              <w:rPr>
                <w:rFonts w:eastAsia="標楷體" w:hint="eastAsia"/>
              </w:rPr>
              <w:t>五金</w:t>
            </w:r>
            <w:proofErr w:type="gramStart"/>
            <w:r w:rsidRPr="00A27F94">
              <w:rPr>
                <w:rFonts w:eastAsia="標楷體" w:hint="eastAsia"/>
              </w:rPr>
              <w:t>鐵件拆圖</w:t>
            </w:r>
            <w:proofErr w:type="gramEnd"/>
            <w:r w:rsidRPr="00A27F94">
              <w:rPr>
                <w:rFonts w:eastAsia="標楷體" w:hint="eastAsia"/>
              </w:rPr>
              <w:t>，組合繪圖、加工圖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2.</w:t>
            </w:r>
            <w:r w:rsidRPr="00A27F94">
              <w:rPr>
                <w:rFonts w:eastAsia="標楷體" w:hint="eastAsia"/>
              </w:rPr>
              <w:t>依據需求繪製圖面或設備尺寸之修改核對。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3.</w:t>
            </w:r>
            <w:r w:rsidRPr="00A27F94">
              <w:rPr>
                <w:rFonts w:eastAsia="標楷體" w:hint="eastAsia"/>
              </w:rPr>
              <w:t>協助各項工作進度推動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4.</w:t>
            </w:r>
            <w:r w:rsidRPr="00A27F94">
              <w:rPr>
                <w:rFonts w:eastAsia="標楷體" w:hint="eastAsia"/>
              </w:rPr>
              <w:t>協助部門文件整理及維護與撰寫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5.</w:t>
            </w:r>
            <w:r w:rsidRPr="00A27F94">
              <w:rPr>
                <w:rFonts w:eastAsia="標楷體" w:hint="eastAsia"/>
              </w:rPr>
              <w:t>主管交辦事項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</w:p>
          <w:p w:rsidR="008D03C2" w:rsidRPr="00F3755A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面試</w:t>
            </w:r>
            <w:proofErr w:type="gramStart"/>
            <w:r w:rsidRPr="00A27F94">
              <w:rPr>
                <w:rFonts w:eastAsia="標楷體" w:hint="eastAsia"/>
              </w:rPr>
              <w:t>時需上機</w:t>
            </w:r>
            <w:proofErr w:type="gramEnd"/>
            <w:r w:rsidRPr="00A27F94">
              <w:rPr>
                <w:rFonts w:eastAsia="標楷體" w:hint="eastAsia"/>
              </w:rPr>
              <w:t>測驗</w:t>
            </w:r>
            <w:r w:rsidRPr="00A27F94">
              <w:rPr>
                <w:rFonts w:eastAsia="標楷體" w:hint="eastAsia"/>
              </w:rPr>
              <w:t>SolidWorks</w:t>
            </w:r>
            <w:r w:rsidRPr="00A27F94">
              <w:rPr>
                <w:rFonts w:eastAsia="標楷體" w:hint="eastAsia"/>
              </w:rPr>
              <w:t>功能</w:t>
            </w:r>
          </w:p>
        </w:tc>
      </w:tr>
      <w:tr w:rsidR="008D03C2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8D03C2" w:rsidRPr="00F3755A" w:rsidRDefault="008D03C2" w:rsidP="004F6F5A">
            <w:pPr>
              <w:jc w:val="center"/>
              <w:rPr>
                <w:rFonts w:eastAsia="標楷體" w:hint="eastAsia"/>
              </w:rPr>
            </w:pPr>
            <w:r w:rsidRPr="008D03C2">
              <w:rPr>
                <w:rFonts w:eastAsia="標楷體" w:hint="eastAsia"/>
              </w:rPr>
              <w:lastRenderedPageBreak/>
              <w:t>其它說明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1.</w:t>
            </w:r>
            <w:r w:rsidRPr="00A27F94">
              <w:rPr>
                <w:rFonts w:eastAsia="標楷體" w:hint="eastAsia"/>
              </w:rPr>
              <w:t>具機構、板金設計</w:t>
            </w:r>
            <w:r>
              <w:rPr>
                <w:rFonts w:eastAsia="標楷體" w:hint="eastAsia"/>
              </w:rPr>
              <w:t>經驗</w:t>
            </w:r>
            <w:r w:rsidRPr="00A27F94">
              <w:rPr>
                <w:rFonts w:eastAsia="標楷體" w:hint="eastAsia"/>
              </w:rPr>
              <w:t>者佳</w:t>
            </w:r>
          </w:p>
          <w:p w:rsidR="00A27F94" w:rsidRPr="00A27F94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2.</w:t>
            </w:r>
            <w:r w:rsidRPr="00A27F94">
              <w:rPr>
                <w:rFonts w:eastAsia="標楷體" w:hint="eastAsia"/>
              </w:rPr>
              <w:t>熟</w:t>
            </w:r>
            <w:r w:rsidRPr="00A27F94">
              <w:rPr>
                <w:rFonts w:eastAsia="標楷體" w:hint="eastAsia"/>
              </w:rPr>
              <w:t>Auto CAD 2D</w:t>
            </w:r>
            <w:r w:rsidRPr="00A27F94">
              <w:rPr>
                <w:rFonts w:eastAsia="標楷體" w:hint="eastAsia"/>
              </w:rPr>
              <w:t>製圖軟體</w:t>
            </w:r>
          </w:p>
          <w:p w:rsidR="008D03C2" w:rsidRPr="00F3755A" w:rsidRDefault="00A27F94" w:rsidP="00A27F94">
            <w:pPr>
              <w:jc w:val="both"/>
              <w:rPr>
                <w:rFonts w:eastAsia="標楷體"/>
              </w:rPr>
            </w:pPr>
            <w:r w:rsidRPr="00A27F94">
              <w:rPr>
                <w:rFonts w:eastAsia="標楷體" w:hint="eastAsia"/>
              </w:rPr>
              <w:t>3.</w:t>
            </w:r>
            <w:r w:rsidRPr="00A27F94">
              <w:rPr>
                <w:rFonts w:eastAsia="標楷體" w:hint="eastAsia"/>
              </w:rPr>
              <w:t>熟</w:t>
            </w:r>
            <w:r w:rsidRPr="00A27F94">
              <w:rPr>
                <w:rFonts w:eastAsia="標楷體" w:hint="eastAsia"/>
              </w:rPr>
              <w:t xml:space="preserve">SolidWorks </w:t>
            </w:r>
            <w:r w:rsidRPr="00A27F94">
              <w:rPr>
                <w:rFonts w:eastAsia="標楷體" w:hint="eastAsia"/>
              </w:rPr>
              <w:t>、</w:t>
            </w:r>
            <w:r w:rsidRPr="00A27F94">
              <w:rPr>
                <w:rFonts w:eastAsia="標楷體" w:hint="eastAsia"/>
              </w:rPr>
              <w:t xml:space="preserve"> Inventor</w:t>
            </w:r>
            <w:r w:rsidRPr="00A27F94">
              <w:rPr>
                <w:rFonts w:eastAsia="標楷體" w:hint="eastAsia"/>
              </w:rPr>
              <w:t>、</w:t>
            </w:r>
            <w:r w:rsidRPr="00A27F94">
              <w:rPr>
                <w:rFonts w:eastAsia="標楷體" w:hint="eastAsia"/>
              </w:rPr>
              <w:t xml:space="preserve"> 3D</w:t>
            </w:r>
            <w:r w:rsidRPr="00A27F94">
              <w:rPr>
                <w:rFonts w:eastAsia="標楷體" w:hint="eastAsia"/>
              </w:rPr>
              <w:t>製圖者</w:t>
            </w:r>
          </w:p>
        </w:tc>
      </w:tr>
      <w:tr w:rsidR="00FE0145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FE0145" w:rsidRPr="008D03C2" w:rsidRDefault="00FE0145" w:rsidP="008D03C2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徵才廣告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FE0145" w:rsidRPr="00A27F94" w:rsidRDefault="00FE0145" w:rsidP="00A27F9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  <w:noProof/>
              </w:rPr>
              <w:drawing>
                <wp:inline distT="0" distB="0" distL="0" distR="0" wp14:anchorId="57FB31A4">
                  <wp:extent cx="4467225" cy="6323670"/>
                  <wp:effectExtent l="0" t="0" r="0" b="127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5030" cy="63347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0145" w:rsidRDefault="00FE0145"/>
    <w:tbl>
      <w:tblPr>
        <w:tblW w:w="4745" w:type="pct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8"/>
        <w:gridCol w:w="2520"/>
        <w:gridCol w:w="2368"/>
        <w:gridCol w:w="2737"/>
      </w:tblGrid>
      <w:tr w:rsidR="00D655B0" w:rsidRPr="00496F5A" w:rsidTr="00D655B0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D655B0" w:rsidRPr="00F3755A" w:rsidRDefault="00A27F94" w:rsidP="004F6F5A">
            <w:pPr>
              <w:jc w:val="center"/>
              <w:rPr>
                <w:rFonts w:eastAsia="標楷體" w:hint="eastAsia"/>
              </w:rPr>
            </w:pPr>
            <w:r w:rsidRPr="00A27F94">
              <w:rPr>
                <w:rFonts w:eastAsia="標楷體" w:hint="eastAsia"/>
              </w:rPr>
              <w:t>職務名稱</w:t>
            </w:r>
          </w:p>
        </w:tc>
        <w:tc>
          <w:tcPr>
            <w:tcW w:w="1270" w:type="pct"/>
            <w:shd w:val="clear" w:color="auto" w:fill="auto"/>
            <w:vAlign w:val="center"/>
          </w:tcPr>
          <w:p w:rsidR="00D655B0" w:rsidRPr="00F3755A" w:rsidRDefault="006F51D5" w:rsidP="00F3755A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CNC</w:t>
            </w:r>
            <w:r w:rsidRPr="006F51D5">
              <w:rPr>
                <w:rFonts w:eastAsia="標楷體" w:hint="eastAsia"/>
              </w:rPr>
              <w:t>技師</w:t>
            </w:r>
            <w:r w:rsidRPr="006F51D5">
              <w:rPr>
                <w:rFonts w:eastAsia="標楷體" w:hint="eastAsia"/>
              </w:rPr>
              <w:t>(</w:t>
            </w:r>
            <w:r w:rsidRPr="006F51D5">
              <w:rPr>
                <w:rFonts w:eastAsia="標楷體" w:hint="eastAsia"/>
              </w:rPr>
              <w:t>無經驗可</w:t>
            </w:r>
            <w:r w:rsidRPr="006F51D5">
              <w:rPr>
                <w:rFonts w:eastAsia="標楷體" w:hint="eastAsia"/>
              </w:rPr>
              <w:t>)</w:t>
            </w:r>
          </w:p>
        </w:tc>
        <w:tc>
          <w:tcPr>
            <w:tcW w:w="1193" w:type="pct"/>
            <w:shd w:val="clear" w:color="auto" w:fill="D9D9D9" w:themeFill="background1" w:themeFillShade="D9"/>
            <w:vAlign w:val="center"/>
          </w:tcPr>
          <w:p w:rsidR="00D655B0" w:rsidRPr="00F3755A" w:rsidRDefault="006F51D5" w:rsidP="004F6F5A">
            <w:pPr>
              <w:jc w:val="center"/>
              <w:rPr>
                <w:rFonts w:eastAsia="標楷體" w:hint="eastAsia"/>
              </w:rPr>
            </w:pPr>
            <w:r w:rsidRPr="006F51D5">
              <w:rPr>
                <w:rFonts w:eastAsia="標楷體" w:hint="eastAsia"/>
              </w:rPr>
              <w:t>職缺類型</w:t>
            </w:r>
          </w:p>
        </w:tc>
        <w:tc>
          <w:tcPr>
            <w:tcW w:w="1379" w:type="pct"/>
            <w:shd w:val="clear" w:color="auto" w:fill="auto"/>
            <w:vAlign w:val="center"/>
          </w:tcPr>
          <w:p w:rsidR="00D655B0" w:rsidRPr="00F3755A" w:rsidRDefault="006F51D5" w:rsidP="00F3755A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全職</w:t>
            </w:r>
          </w:p>
        </w:tc>
      </w:tr>
      <w:tr w:rsidR="00D655B0" w:rsidRPr="00496F5A" w:rsidTr="00D655B0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D655B0" w:rsidRPr="00F3755A" w:rsidRDefault="00A27F94" w:rsidP="004F6F5A">
            <w:pPr>
              <w:jc w:val="center"/>
              <w:rPr>
                <w:rFonts w:eastAsia="標楷體" w:hint="eastAsia"/>
              </w:rPr>
            </w:pPr>
            <w:r w:rsidRPr="00A27F94">
              <w:rPr>
                <w:rFonts w:eastAsia="標楷體" w:hint="eastAsia"/>
              </w:rPr>
              <w:t>徵求人數</w:t>
            </w:r>
          </w:p>
        </w:tc>
        <w:tc>
          <w:tcPr>
            <w:tcW w:w="1270" w:type="pct"/>
            <w:shd w:val="clear" w:color="auto" w:fill="auto"/>
            <w:vAlign w:val="center"/>
          </w:tcPr>
          <w:p w:rsidR="00D655B0" w:rsidRPr="00F3755A" w:rsidRDefault="006F51D5" w:rsidP="00F3755A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1</w:t>
            </w:r>
            <w:r w:rsidRPr="006F51D5">
              <w:rPr>
                <w:rFonts w:eastAsia="標楷體" w:hint="eastAsia"/>
              </w:rPr>
              <w:t>人</w:t>
            </w:r>
          </w:p>
        </w:tc>
        <w:tc>
          <w:tcPr>
            <w:tcW w:w="1193" w:type="pct"/>
            <w:shd w:val="clear" w:color="auto" w:fill="D9D9D9" w:themeFill="background1" w:themeFillShade="D9"/>
            <w:vAlign w:val="center"/>
          </w:tcPr>
          <w:p w:rsidR="00D655B0" w:rsidRPr="00F3755A" w:rsidRDefault="006F51D5" w:rsidP="004F6F5A">
            <w:pPr>
              <w:jc w:val="center"/>
              <w:rPr>
                <w:rFonts w:eastAsia="標楷體" w:hint="eastAsia"/>
              </w:rPr>
            </w:pPr>
            <w:r w:rsidRPr="006F51D5">
              <w:rPr>
                <w:rFonts w:eastAsia="標楷體" w:hint="eastAsia"/>
              </w:rPr>
              <w:t>工作地點</w:t>
            </w:r>
          </w:p>
        </w:tc>
        <w:tc>
          <w:tcPr>
            <w:tcW w:w="1379" w:type="pct"/>
            <w:shd w:val="clear" w:color="auto" w:fill="auto"/>
            <w:vAlign w:val="center"/>
          </w:tcPr>
          <w:p w:rsidR="00D655B0" w:rsidRPr="00F3755A" w:rsidRDefault="006F51D5" w:rsidP="00F3755A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高雄市大寮區大發工業區華中路</w:t>
            </w:r>
            <w:r w:rsidRPr="006F51D5">
              <w:rPr>
                <w:rFonts w:eastAsia="標楷體" w:hint="eastAsia"/>
              </w:rPr>
              <w:t>23</w:t>
            </w:r>
            <w:r w:rsidRPr="006F51D5">
              <w:rPr>
                <w:rFonts w:eastAsia="標楷體" w:hint="eastAsia"/>
              </w:rPr>
              <w:t>號</w:t>
            </w:r>
          </w:p>
        </w:tc>
      </w:tr>
      <w:tr w:rsidR="00D655B0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D655B0" w:rsidRPr="008D03C2" w:rsidRDefault="00A27F94" w:rsidP="004F6F5A">
            <w:pPr>
              <w:jc w:val="center"/>
              <w:rPr>
                <w:rFonts w:eastAsia="標楷體" w:hint="eastAsia"/>
              </w:rPr>
            </w:pPr>
            <w:r w:rsidRPr="00A27F94">
              <w:rPr>
                <w:rFonts w:eastAsia="標楷體" w:hint="eastAsia"/>
              </w:rPr>
              <w:t>待遇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D655B0" w:rsidRPr="00F3755A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月薪</w:t>
            </w:r>
            <w:r w:rsidRPr="006F51D5">
              <w:rPr>
                <w:rFonts w:eastAsia="標楷體" w:hint="eastAsia"/>
              </w:rPr>
              <w:t>30,000</w:t>
            </w:r>
            <w:r w:rsidRPr="006F51D5">
              <w:rPr>
                <w:rFonts w:eastAsia="標楷體" w:hint="eastAsia"/>
              </w:rPr>
              <w:t>元以上</w:t>
            </w:r>
          </w:p>
        </w:tc>
      </w:tr>
      <w:tr w:rsidR="00D655B0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D655B0" w:rsidRPr="008D03C2" w:rsidRDefault="00A27F94" w:rsidP="004F6F5A">
            <w:pPr>
              <w:jc w:val="center"/>
              <w:rPr>
                <w:rFonts w:eastAsia="標楷體" w:hint="eastAsia"/>
              </w:rPr>
            </w:pPr>
            <w:r w:rsidRPr="00A27F94">
              <w:rPr>
                <w:rFonts w:eastAsia="標楷體" w:hint="eastAsia"/>
              </w:rPr>
              <w:t>工作內容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1.</w:t>
            </w:r>
            <w:r w:rsidRPr="006F51D5">
              <w:rPr>
                <w:rFonts w:eastAsia="標楷體" w:hint="eastAsia"/>
              </w:rPr>
              <w:t>六軸、</w:t>
            </w:r>
            <w:r w:rsidRPr="006F51D5">
              <w:rPr>
                <w:rFonts w:eastAsia="標楷體" w:hint="eastAsia"/>
              </w:rPr>
              <w:t>CO2</w:t>
            </w:r>
            <w:r w:rsidRPr="006F51D5">
              <w:rPr>
                <w:rFonts w:eastAsia="標楷體" w:hint="eastAsia"/>
              </w:rPr>
              <w:t>機械手臂、雷射焊接之編程、設定與操作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2.</w:t>
            </w:r>
            <w:r w:rsidRPr="006F51D5">
              <w:rPr>
                <w:rFonts w:eastAsia="標楷體" w:hint="eastAsia"/>
              </w:rPr>
              <w:t>雷射</w:t>
            </w:r>
            <w:r w:rsidRPr="006F51D5">
              <w:rPr>
                <w:rFonts w:eastAsia="標楷體" w:hint="eastAsia"/>
              </w:rPr>
              <w:t>CNC</w:t>
            </w:r>
            <w:r w:rsidRPr="006F51D5">
              <w:rPr>
                <w:rFonts w:eastAsia="標楷體" w:hint="eastAsia"/>
              </w:rPr>
              <w:t>機台之排版與操作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3.</w:t>
            </w:r>
            <w:r w:rsidRPr="006F51D5">
              <w:rPr>
                <w:rFonts w:eastAsia="標楷體" w:hint="eastAsia"/>
              </w:rPr>
              <w:t>依據加工圖面，確認加工方法與加工順序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4.</w:t>
            </w:r>
            <w:r w:rsidRPr="006F51D5">
              <w:rPr>
                <w:rFonts w:eastAsia="標楷體" w:hint="eastAsia"/>
              </w:rPr>
              <w:t>品質異常處理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lastRenderedPageBreak/>
              <w:t>5.</w:t>
            </w:r>
            <w:r w:rsidRPr="006F51D5">
              <w:rPr>
                <w:rFonts w:eastAsia="標楷體" w:hint="eastAsia"/>
              </w:rPr>
              <w:t>機台簡易故障排除與維護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</w:p>
          <w:p w:rsidR="00D655B0" w:rsidRPr="00F3755A" w:rsidRDefault="006F51D5" w:rsidP="006F51D5">
            <w:pPr>
              <w:jc w:val="both"/>
              <w:rPr>
                <w:rFonts w:eastAsia="標楷體"/>
              </w:rPr>
            </w:pPr>
            <w:proofErr w:type="gramStart"/>
            <w:r w:rsidRPr="006F51D5">
              <w:rPr>
                <w:rFonts w:eastAsia="標楷體" w:hint="eastAsia"/>
              </w:rPr>
              <w:t>起薪可視</w:t>
            </w:r>
            <w:proofErr w:type="gramEnd"/>
            <w:r w:rsidRPr="006F51D5">
              <w:rPr>
                <w:rFonts w:eastAsia="標楷體" w:hint="eastAsia"/>
              </w:rPr>
              <w:t>專業技能調整</w:t>
            </w:r>
          </w:p>
        </w:tc>
      </w:tr>
      <w:tr w:rsidR="00D655B0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D655B0" w:rsidRPr="008D03C2" w:rsidRDefault="006F51D5" w:rsidP="004F6F5A">
            <w:pPr>
              <w:jc w:val="center"/>
              <w:rPr>
                <w:rFonts w:eastAsia="標楷體" w:hint="eastAsia"/>
              </w:rPr>
            </w:pPr>
            <w:r w:rsidRPr="006F51D5">
              <w:rPr>
                <w:rFonts w:eastAsia="標楷體" w:hint="eastAsia"/>
              </w:rPr>
              <w:lastRenderedPageBreak/>
              <w:t>其它說明</w:t>
            </w:r>
            <w:bookmarkStart w:id="0" w:name="_GoBack"/>
            <w:bookmarkEnd w:id="0"/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1.</w:t>
            </w:r>
            <w:r w:rsidRPr="006F51D5">
              <w:rPr>
                <w:rFonts w:eastAsia="標楷體" w:hint="eastAsia"/>
              </w:rPr>
              <w:t>具備機械手臂操作經驗者佳</w:t>
            </w:r>
          </w:p>
          <w:p w:rsidR="006F51D5" w:rsidRPr="006F51D5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2.</w:t>
            </w:r>
            <w:r w:rsidRPr="006F51D5">
              <w:rPr>
                <w:rFonts w:eastAsia="標楷體" w:hint="eastAsia"/>
              </w:rPr>
              <w:t>具備程式編輯經驗者佳</w:t>
            </w:r>
          </w:p>
          <w:p w:rsidR="00D655B0" w:rsidRPr="00F3755A" w:rsidRDefault="006F51D5" w:rsidP="006F51D5">
            <w:pPr>
              <w:jc w:val="both"/>
              <w:rPr>
                <w:rFonts w:eastAsia="標楷體"/>
              </w:rPr>
            </w:pPr>
            <w:r w:rsidRPr="006F51D5">
              <w:rPr>
                <w:rFonts w:eastAsia="標楷體" w:hint="eastAsia"/>
              </w:rPr>
              <w:t>3.</w:t>
            </w:r>
            <w:r w:rsidRPr="006F51D5">
              <w:rPr>
                <w:rFonts w:eastAsia="標楷體" w:hint="eastAsia"/>
              </w:rPr>
              <w:t>需</w:t>
            </w:r>
            <w:proofErr w:type="gramStart"/>
            <w:r w:rsidRPr="006F51D5">
              <w:rPr>
                <w:rFonts w:eastAsia="標楷體" w:hint="eastAsia"/>
              </w:rPr>
              <w:t>具備識圖能力</w:t>
            </w:r>
            <w:proofErr w:type="gramEnd"/>
          </w:p>
        </w:tc>
      </w:tr>
      <w:tr w:rsidR="00FE0145" w:rsidRPr="00496F5A" w:rsidTr="008D03C2">
        <w:trPr>
          <w:trHeight w:val="788"/>
        </w:trPr>
        <w:tc>
          <w:tcPr>
            <w:tcW w:w="1158" w:type="pct"/>
            <w:shd w:val="clear" w:color="auto" w:fill="D9D9D9" w:themeFill="background1" w:themeFillShade="D9"/>
            <w:vAlign w:val="center"/>
          </w:tcPr>
          <w:p w:rsidR="00FE0145" w:rsidRPr="006F51D5" w:rsidRDefault="00FE0145" w:rsidP="006F51D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徵才廣告</w:t>
            </w:r>
          </w:p>
        </w:tc>
        <w:tc>
          <w:tcPr>
            <w:tcW w:w="3842" w:type="pct"/>
            <w:gridSpan w:val="3"/>
            <w:shd w:val="clear" w:color="auto" w:fill="auto"/>
            <w:vAlign w:val="center"/>
          </w:tcPr>
          <w:p w:rsidR="00FE0145" w:rsidRPr="006F51D5" w:rsidRDefault="00FE0145" w:rsidP="00FE0145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  <w:noProof/>
              </w:rPr>
              <w:drawing>
                <wp:inline distT="0" distB="0" distL="0" distR="0" wp14:anchorId="40100AD5">
                  <wp:extent cx="4333875" cy="6133764"/>
                  <wp:effectExtent l="0" t="0" r="0" b="63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9897" cy="61422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24478" w:rsidRPr="00B478C0" w:rsidRDefault="00824478" w:rsidP="006F51D5">
      <w:pPr>
        <w:ind w:right="240"/>
        <w:rPr>
          <w:rFonts w:eastAsia="標楷體"/>
          <w:sz w:val="22"/>
        </w:rPr>
      </w:pPr>
    </w:p>
    <w:sectPr w:rsidR="00824478" w:rsidRPr="00B478C0" w:rsidSect="00370043">
      <w:headerReference w:type="default" r:id="rId12"/>
      <w:pgSz w:w="11906" w:h="16838"/>
      <w:pgMar w:top="567" w:right="720" w:bottom="567" w:left="720" w:header="510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670" w:rsidRDefault="00265670" w:rsidP="00BE54CD">
      <w:r>
        <w:separator/>
      </w:r>
    </w:p>
  </w:endnote>
  <w:endnote w:type="continuationSeparator" w:id="0">
    <w:p w:rsidR="00265670" w:rsidRDefault="00265670" w:rsidP="00BE5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670" w:rsidRDefault="00265670" w:rsidP="00BE54CD">
      <w:r>
        <w:separator/>
      </w:r>
    </w:p>
  </w:footnote>
  <w:footnote w:type="continuationSeparator" w:id="0">
    <w:p w:rsidR="00265670" w:rsidRDefault="00265670" w:rsidP="00BE5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764C" w:rsidRDefault="0007764C" w:rsidP="009D4CF8">
    <w:pPr>
      <w:pStyle w:val="a3"/>
      <w:tabs>
        <w:tab w:val="clear" w:pos="4153"/>
        <w:tab w:val="clear" w:pos="8306"/>
        <w:tab w:val="center" w:pos="9364"/>
      </w:tabs>
      <w:ind w:right="12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21551"/>
    <w:multiLevelType w:val="multilevel"/>
    <w:tmpl w:val="F0660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F4875"/>
    <w:multiLevelType w:val="multilevel"/>
    <w:tmpl w:val="CCECF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D31B52"/>
    <w:multiLevelType w:val="multilevel"/>
    <w:tmpl w:val="967A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96979"/>
    <w:multiLevelType w:val="multilevel"/>
    <w:tmpl w:val="15965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1E23D5"/>
    <w:multiLevelType w:val="multilevel"/>
    <w:tmpl w:val="AB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A267BA"/>
    <w:multiLevelType w:val="hybridMultilevel"/>
    <w:tmpl w:val="E220817C"/>
    <w:lvl w:ilvl="0" w:tplc="76CCF0A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373E6B"/>
    <w:multiLevelType w:val="multilevel"/>
    <w:tmpl w:val="8AB24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A916DE"/>
    <w:multiLevelType w:val="hybridMultilevel"/>
    <w:tmpl w:val="EF0AF232"/>
    <w:lvl w:ilvl="0" w:tplc="D12E73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5C77A0"/>
    <w:multiLevelType w:val="hybridMultilevel"/>
    <w:tmpl w:val="FF44A0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BF0E51"/>
    <w:multiLevelType w:val="multilevel"/>
    <w:tmpl w:val="D284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43138"/>
    <w:multiLevelType w:val="multilevel"/>
    <w:tmpl w:val="E2382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972B82"/>
    <w:multiLevelType w:val="multilevel"/>
    <w:tmpl w:val="AA1A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B34615"/>
    <w:multiLevelType w:val="multilevel"/>
    <w:tmpl w:val="B498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3012A7"/>
    <w:multiLevelType w:val="multilevel"/>
    <w:tmpl w:val="827C4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F23706"/>
    <w:multiLevelType w:val="multilevel"/>
    <w:tmpl w:val="64044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730DC9"/>
    <w:multiLevelType w:val="multilevel"/>
    <w:tmpl w:val="21320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44130D"/>
    <w:multiLevelType w:val="multilevel"/>
    <w:tmpl w:val="16E6D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FD2AA1"/>
    <w:multiLevelType w:val="multilevel"/>
    <w:tmpl w:val="221E4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AB27A5"/>
    <w:multiLevelType w:val="multilevel"/>
    <w:tmpl w:val="1CDA4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3"/>
  </w:num>
  <w:num w:numId="3">
    <w:abstractNumId w:val="13"/>
  </w:num>
  <w:num w:numId="4">
    <w:abstractNumId w:val="0"/>
  </w:num>
  <w:num w:numId="5">
    <w:abstractNumId w:val="12"/>
  </w:num>
  <w:num w:numId="6">
    <w:abstractNumId w:val="4"/>
  </w:num>
  <w:num w:numId="7">
    <w:abstractNumId w:val="17"/>
  </w:num>
  <w:num w:numId="8">
    <w:abstractNumId w:val="2"/>
  </w:num>
  <w:num w:numId="9">
    <w:abstractNumId w:val="5"/>
  </w:num>
  <w:num w:numId="10">
    <w:abstractNumId w:val="7"/>
  </w:num>
  <w:num w:numId="11">
    <w:abstractNumId w:val="8"/>
  </w:num>
  <w:num w:numId="12">
    <w:abstractNumId w:val="14"/>
  </w:num>
  <w:num w:numId="13">
    <w:abstractNumId w:val="16"/>
  </w:num>
  <w:num w:numId="14">
    <w:abstractNumId w:val="10"/>
  </w:num>
  <w:num w:numId="15">
    <w:abstractNumId w:val="6"/>
  </w:num>
  <w:num w:numId="16">
    <w:abstractNumId w:val="18"/>
  </w:num>
  <w:num w:numId="17">
    <w:abstractNumId w:val="1"/>
  </w:num>
  <w:num w:numId="18">
    <w:abstractNumId w:val="1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TEwMDa2MLU0MzZW0lEKTi0uzszPAykwqQUADpiLBCwAAAA="/>
  </w:docVars>
  <w:rsids>
    <w:rsidRoot w:val="0096208F"/>
    <w:rsid w:val="00011D68"/>
    <w:rsid w:val="0001231A"/>
    <w:rsid w:val="0002084E"/>
    <w:rsid w:val="00027860"/>
    <w:rsid w:val="00035578"/>
    <w:rsid w:val="00043E54"/>
    <w:rsid w:val="0006047A"/>
    <w:rsid w:val="000614E0"/>
    <w:rsid w:val="00070F84"/>
    <w:rsid w:val="00072491"/>
    <w:rsid w:val="00074AE1"/>
    <w:rsid w:val="000758D4"/>
    <w:rsid w:val="00075A53"/>
    <w:rsid w:val="0007764C"/>
    <w:rsid w:val="00081C03"/>
    <w:rsid w:val="0008482F"/>
    <w:rsid w:val="000A0108"/>
    <w:rsid w:val="000A3049"/>
    <w:rsid w:val="000B2F7C"/>
    <w:rsid w:val="000C159C"/>
    <w:rsid w:val="000C4CF4"/>
    <w:rsid w:val="000E2134"/>
    <w:rsid w:val="000F6CED"/>
    <w:rsid w:val="001000ED"/>
    <w:rsid w:val="001315F4"/>
    <w:rsid w:val="0016101A"/>
    <w:rsid w:val="001755C0"/>
    <w:rsid w:val="001846A4"/>
    <w:rsid w:val="0019234A"/>
    <w:rsid w:val="0019287C"/>
    <w:rsid w:val="00195B5E"/>
    <w:rsid w:val="001B4CE6"/>
    <w:rsid w:val="001B6D94"/>
    <w:rsid w:val="001C404A"/>
    <w:rsid w:val="001C4159"/>
    <w:rsid w:val="001D4777"/>
    <w:rsid w:val="001E08DA"/>
    <w:rsid w:val="001E6747"/>
    <w:rsid w:val="001F6BE7"/>
    <w:rsid w:val="00223358"/>
    <w:rsid w:val="0022415F"/>
    <w:rsid w:val="00225036"/>
    <w:rsid w:val="002255F7"/>
    <w:rsid w:val="0025547D"/>
    <w:rsid w:val="002554B9"/>
    <w:rsid w:val="00265670"/>
    <w:rsid w:val="002702BF"/>
    <w:rsid w:val="0028200F"/>
    <w:rsid w:val="0029150B"/>
    <w:rsid w:val="002969E6"/>
    <w:rsid w:val="002A2EBB"/>
    <w:rsid w:val="002B3F8E"/>
    <w:rsid w:val="002C0827"/>
    <w:rsid w:val="003561D6"/>
    <w:rsid w:val="00370043"/>
    <w:rsid w:val="003718E3"/>
    <w:rsid w:val="00381C18"/>
    <w:rsid w:val="0039611D"/>
    <w:rsid w:val="003D0400"/>
    <w:rsid w:val="003F7DAF"/>
    <w:rsid w:val="0040084E"/>
    <w:rsid w:val="00400DB7"/>
    <w:rsid w:val="0040184B"/>
    <w:rsid w:val="00404517"/>
    <w:rsid w:val="00413319"/>
    <w:rsid w:val="00427796"/>
    <w:rsid w:val="00444C4D"/>
    <w:rsid w:val="004467DC"/>
    <w:rsid w:val="00456CB3"/>
    <w:rsid w:val="00483205"/>
    <w:rsid w:val="00491EE2"/>
    <w:rsid w:val="00495D4D"/>
    <w:rsid w:val="00496F5A"/>
    <w:rsid w:val="004D165B"/>
    <w:rsid w:val="004E450E"/>
    <w:rsid w:val="004F6F5A"/>
    <w:rsid w:val="00500D1E"/>
    <w:rsid w:val="00515B62"/>
    <w:rsid w:val="005179D5"/>
    <w:rsid w:val="00521A5F"/>
    <w:rsid w:val="005257D8"/>
    <w:rsid w:val="0053734F"/>
    <w:rsid w:val="005733A5"/>
    <w:rsid w:val="00592C5D"/>
    <w:rsid w:val="005A083A"/>
    <w:rsid w:val="005A1F79"/>
    <w:rsid w:val="005A37E0"/>
    <w:rsid w:val="005B2C59"/>
    <w:rsid w:val="005C5B98"/>
    <w:rsid w:val="005C6516"/>
    <w:rsid w:val="005D1CD9"/>
    <w:rsid w:val="005E2475"/>
    <w:rsid w:val="005E5A4F"/>
    <w:rsid w:val="005F2558"/>
    <w:rsid w:val="00611DF6"/>
    <w:rsid w:val="00622557"/>
    <w:rsid w:val="00625B7C"/>
    <w:rsid w:val="00631C92"/>
    <w:rsid w:val="0063239D"/>
    <w:rsid w:val="00636452"/>
    <w:rsid w:val="00641358"/>
    <w:rsid w:val="00656684"/>
    <w:rsid w:val="00671B59"/>
    <w:rsid w:val="006754F2"/>
    <w:rsid w:val="006C1848"/>
    <w:rsid w:val="006C1896"/>
    <w:rsid w:val="006C36C4"/>
    <w:rsid w:val="006E5A4E"/>
    <w:rsid w:val="006F51D5"/>
    <w:rsid w:val="006F657B"/>
    <w:rsid w:val="00740B25"/>
    <w:rsid w:val="00741740"/>
    <w:rsid w:val="00745A25"/>
    <w:rsid w:val="00746193"/>
    <w:rsid w:val="0078497D"/>
    <w:rsid w:val="0078708A"/>
    <w:rsid w:val="00795A6E"/>
    <w:rsid w:val="007A0231"/>
    <w:rsid w:val="007A7143"/>
    <w:rsid w:val="007E73D8"/>
    <w:rsid w:val="007F45C0"/>
    <w:rsid w:val="00800EBC"/>
    <w:rsid w:val="00802FB4"/>
    <w:rsid w:val="00820211"/>
    <w:rsid w:val="00824478"/>
    <w:rsid w:val="008743D1"/>
    <w:rsid w:val="0088748C"/>
    <w:rsid w:val="0089274F"/>
    <w:rsid w:val="008A33F8"/>
    <w:rsid w:val="008B5010"/>
    <w:rsid w:val="008B7125"/>
    <w:rsid w:val="008D03C2"/>
    <w:rsid w:val="008D2900"/>
    <w:rsid w:val="008F728A"/>
    <w:rsid w:val="0090109D"/>
    <w:rsid w:val="00901A6B"/>
    <w:rsid w:val="00913223"/>
    <w:rsid w:val="00913DE2"/>
    <w:rsid w:val="0096208F"/>
    <w:rsid w:val="00963D80"/>
    <w:rsid w:val="00973251"/>
    <w:rsid w:val="00974157"/>
    <w:rsid w:val="00982C79"/>
    <w:rsid w:val="009A2B21"/>
    <w:rsid w:val="009A4A97"/>
    <w:rsid w:val="009B0C99"/>
    <w:rsid w:val="009D4CF8"/>
    <w:rsid w:val="009D59E0"/>
    <w:rsid w:val="009E5B4D"/>
    <w:rsid w:val="009F038F"/>
    <w:rsid w:val="00A01941"/>
    <w:rsid w:val="00A21AE7"/>
    <w:rsid w:val="00A27F94"/>
    <w:rsid w:val="00A33B8F"/>
    <w:rsid w:val="00A34514"/>
    <w:rsid w:val="00A37744"/>
    <w:rsid w:val="00A4349E"/>
    <w:rsid w:val="00A445DC"/>
    <w:rsid w:val="00A506A8"/>
    <w:rsid w:val="00A63B16"/>
    <w:rsid w:val="00AA1C09"/>
    <w:rsid w:val="00AB057B"/>
    <w:rsid w:val="00AB401B"/>
    <w:rsid w:val="00B226FE"/>
    <w:rsid w:val="00B478C0"/>
    <w:rsid w:val="00B81303"/>
    <w:rsid w:val="00B82984"/>
    <w:rsid w:val="00B95042"/>
    <w:rsid w:val="00B95693"/>
    <w:rsid w:val="00BA659B"/>
    <w:rsid w:val="00BB084C"/>
    <w:rsid w:val="00BB4C5B"/>
    <w:rsid w:val="00BC5B12"/>
    <w:rsid w:val="00BE54CD"/>
    <w:rsid w:val="00BF08DB"/>
    <w:rsid w:val="00BF7BC8"/>
    <w:rsid w:val="00C15DBF"/>
    <w:rsid w:val="00C21370"/>
    <w:rsid w:val="00C25020"/>
    <w:rsid w:val="00C25259"/>
    <w:rsid w:val="00C3578A"/>
    <w:rsid w:val="00C35B79"/>
    <w:rsid w:val="00C455E9"/>
    <w:rsid w:val="00C52C03"/>
    <w:rsid w:val="00C53D50"/>
    <w:rsid w:val="00C5591E"/>
    <w:rsid w:val="00C57F26"/>
    <w:rsid w:val="00C624E7"/>
    <w:rsid w:val="00C660E1"/>
    <w:rsid w:val="00C95849"/>
    <w:rsid w:val="00CA5DD0"/>
    <w:rsid w:val="00CB7616"/>
    <w:rsid w:val="00CC07D5"/>
    <w:rsid w:val="00CE668E"/>
    <w:rsid w:val="00CF0B5C"/>
    <w:rsid w:val="00D05EC9"/>
    <w:rsid w:val="00D10734"/>
    <w:rsid w:val="00D16099"/>
    <w:rsid w:val="00D41ED9"/>
    <w:rsid w:val="00D51C9D"/>
    <w:rsid w:val="00D64D1D"/>
    <w:rsid w:val="00D655B0"/>
    <w:rsid w:val="00D70803"/>
    <w:rsid w:val="00D7170C"/>
    <w:rsid w:val="00D756C3"/>
    <w:rsid w:val="00D867B8"/>
    <w:rsid w:val="00DB7E7E"/>
    <w:rsid w:val="00DC440F"/>
    <w:rsid w:val="00DE4C99"/>
    <w:rsid w:val="00E10BF3"/>
    <w:rsid w:val="00E26A1D"/>
    <w:rsid w:val="00E46971"/>
    <w:rsid w:val="00E46D03"/>
    <w:rsid w:val="00E51185"/>
    <w:rsid w:val="00E52530"/>
    <w:rsid w:val="00E63249"/>
    <w:rsid w:val="00E679E6"/>
    <w:rsid w:val="00E93E4E"/>
    <w:rsid w:val="00E94663"/>
    <w:rsid w:val="00EA2166"/>
    <w:rsid w:val="00EA35C7"/>
    <w:rsid w:val="00ED63BE"/>
    <w:rsid w:val="00ED7293"/>
    <w:rsid w:val="00EE0242"/>
    <w:rsid w:val="00F04F77"/>
    <w:rsid w:val="00F05DBD"/>
    <w:rsid w:val="00F1132A"/>
    <w:rsid w:val="00F219D7"/>
    <w:rsid w:val="00F3755A"/>
    <w:rsid w:val="00F62CB0"/>
    <w:rsid w:val="00F7027D"/>
    <w:rsid w:val="00F91892"/>
    <w:rsid w:val="00F97F01"/>
    <w:rsid w:val="00FA5FA1"/>
    <w:rsid w:val="00FE0145"/>
    <w:rsid w:val="00FF64F4"/>
    <w:rsid w:val="00FF7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6B2995"/>
  <w15:chartTrackingRefBased/>
  <w15:docId w15:val="{BD854144-E82E-4493-886D-D7BA26C3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208F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54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BE54CD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BE54C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BE54CD"/>
    <w:rPr>
      <w:rFonts w:ascii="Times New Roman" w:hAnsi="Times New Roman"/>
      <w:kern w:val="2"/>
    </w:rPr>
  </w:style>
  <w:style w:type="character" w:styleId="a7">
    <w:name w:val="Strong"/>
    <w:uiPriority w:val="22"/>
    <w:qFormat/>
    <w:rsid w:val="00FF64F4"/>
    <w:rPr>
      <w:b w:val="0"/>
      <w:bCs w:val="0"/>
      <w:i w:val="0"/>
      <w:iCs w:val="0"/>
    </w:rPr>
  </w:style>
  <w:style w:type="paragraph" w:styleId="a8">
    <w:name w:val="Balloon Text"/>
    <w:basedOn w:val="a"/>
    <w:link w:val="a9"/>
    <w:uiPriority w:val="99"/>
    <w:semiHidden/>
    <w:unhideWhenUsed/>
    <w:rsid w:val="001E6747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1E6747"/>
    <w:rPr>
      <w:rFonts w:ascii="Cambria" w:eastAsia="新細明體" w:hAnsi="Cambria" w:cs="Times New Roman"/>
      <w:kern w:val="2"/>
      <w:sz w:val="18"/>
      <w:szCs w:val="18"/>
    </w:rPr>
  </w:style>
  <w:style w:type="character" w:styleId="aa">
    <w:name w:val="Hyperlink"/>
    <w:uiPriority w:val="99"/>
    <w:unhideWhenUsed/>
    <w:rsid w:val="00A445D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631C9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123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75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10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46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0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3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96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3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36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124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5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29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73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6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2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4769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900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4924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943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2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2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80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689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0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4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4560">
              <w:marLeft w:val="0"/>
              <w:marRight w:val="0"/>
              <w:marTop w:val="2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5853">
                  <w:marLeft w:val="0"/>
                  <w:marRight w:val="0"/>
                  <w:marTop w:val="0"/>
                  <w:marBottom w:val="0"/>
                  <w:divBdr>
                    <w:top w:val="none" w:sz="0" w:space="0" w:color="157DC6"/>
                    <w:left w:val="none" w:sz="0" w:space="0" w:color="157DC6"/>
                    <w:bottom w:val="none" w:sz="0" w:space="0" w:color="157DC6"/>
                    <w:right w:val="none" w:sz="0" w:space="0" w:color="157DC6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E3E6FA-E5CF-4DB3-B2A8-CCACB58BC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20</Words>
  <Characters>1256</Characters>
  <Application>Microsoft Office Word</Application>
  <DocSecurity>0</DocSecurity>
  <Lines>10</Lines>
  <Paragraphs>2</Paragraphs>
  <ScaleCrop>false</ScaleCrop>
  <Company>fy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名表共2頁</dc:title>
  <dc:subject/>
  <dc:creator>fy</dc:creator>
  <cp:keywords/>
  <cp:lastModifiedBy>hr</cp:lastModifiedBy>
  <cp:revision>3</cp:revision>
  <cp:lastPrinted>2018-05-09T07:18:00Z</cp:lastPrinted>
  <dcterms:created xsi:type="dcterms:W3CDTF">2023-02-16T03:12:00Z</dcterms:created>
  <dcterms:modified xsi:type="dcterms:W3CDTF">2023-02-16T03:14:00Z</dcterms:modified>
</cp:coreProperties>
</file>